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E69CDA" w14:textId="23A3126A" w:rsidR="000E00B1" w:rsidRDefault="006C14B3" w:rsidP="008D7EBA">
      <w:pPr>
        <w:spacing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bookmarkStart w:id="0" w:name="_Hlk45901200"/>
      <w:r w:rsidRPr="002D610E">
        <w:rPr>
          <w:rFonts w:ascii="Times New Roman" w:hAnsi="Times New Roman" w:cs="Times New Roman"/>
          <w:b/>
          <w:bCs/>
          <w:sz w:val="32"/>
        </w:rPr>
        <w:t xml:space="preserve">The </w:t>
      </w:r>
      <w:r w:rsidR="000A1F99" w:rsidRPr="002D610E">
        <w:rPr>
          <w:rFonts w:ascii="Times New Roman" w:hAnsi="Times New Roman" w:cs="Times New Roman"/>
          <w:b/>
          <w:bCs/>
          <w:sz w:val="32"/>
        </w:rPr>
        <w:t>COVID-</w:t>
      </w:r>
      <w:r w:rsidRPr="002D610E">
        <w:rPr>
          <w:rFonts w:ascii="Times New Roman" w:hAnsi="Times New Roman" w:cs="Times New Roman"/>
          <w:b/>
          <w:bCs/>
          <w:sz w:val="32"/>
        </w:rPr>
        <w:t xml:space="preserve">19 </w:t>
      </w:r>
      <w:r w:rsidR="00D444F5" w:rsidRPr="002D610E">
        <w:rPr>
          <w:rFonts w:ascii="Times New Roman" w:hAnsi="Times New Roman" w:cs="Times New Roman"/>
          <w:b/>
          <w:bCs/>
          <w:sz w:val="32"/>
        </w:rPr>
        <w:t xml:space="preserve">outbreak and effects </w:t>
      </w:r>
      <w:r w:rsidRPr="002D610E">
        <w:rPr>
          <w:rFonts w:ascii="Times New Roman" w:hAnsi="Times New Roman" w:cs="Times New Roman"/>
          <w:b/>
          <w:bCs/>
          <w:sz w:val="32"/>
        </w:rPr>
        <w:t xml:space="preserve">on major </w:t>
      </w:r>
      <w:r w:rsidR="0000171E" w:rsidRPr="002D610E">
        <w:rPr>
          <w:rFonts w:ascii="Times New Roman" w:hAnsi="Times New Roman" w:cs="Times New Roman"/>
          <w:b/>
          <w:bCs/>
          <w:sz w:val="32"/>
        </w:rPr>
        <w:t xml:space="preserve">stock </w:t>
      </w:r>
      <w:r w:rsidR="002505AD" w:rsidRPr="002D610E">
        <w:rPr>
          <w:rFonts w:ascii="Times New Roman" w:hAnsi="Times New Roman" w:cs="Times New Roman"/>
          <w:b/>
          <w:bCs/>
          <w:sz w:val="32"/>
        </w:rPr>
        <w:t>market ind</w:t>
      </w:r>
      <w:r w:rsidR="009D3763" w:rsidRPr="002D610E">
        <w:rPr>
          <w:rFonts w:ascii="Times New Roman" w:hAnsi="Times New Roman" w:cs="Times New Roman"/>
          <w:b/>
          <w:bCs/>
          <w:sz w:val="32"/>
        </w:rPr>
        <w:t>ices</w:t>
      </w:r>
      <w:r w:rsidR="002505AD" w:rsidRPr="002D610E">
        <w:rPr>
          <w:rFonts w:ascii="Times New Roman" w:hAnsi="Times New Roman" w:cs="Times New Roman"/>
          <w:b/>
          <w:bCs/>
          <w:sz w:val="32"/>
        </w:rPr>
        <w:t xml:space="preserve"> </w:t>
      </w:r>
      <w:r w:rsidRPr="002D610E">
        <w:rPr>
          <w:rFonts w:ascii="Times New Roman" w:hAnsi="Times New Roman" w:cs="Times New Roman"/>
          <w:b/>
          <w:bCs/>
          <w:sz w:val="32"/>
        </w:rPr>
        <w:t>across the globe</w:t>
      </w:r>
      <w:r w:rsidR="00550EE9" w:rsidRPr="002D610E">
        <w:rPr>
          <w:rFonts w:ascii="Times New Roman" w:hAnsi="Times New Roman" w:cs="Times New Roman"/>
          <w:b/>
          <w:bCs/>
          <w:sz w:val="32"/>
        </w:rPr>
        <w:t>: A machine learning approach</w:t>
      </w:r>
    </w:p>
    <w:p w14:paraId="017D14E9" w14:textId="77777777" w:rsidR="0036480C" w:rsidRDefault="0036480C" w:rsidP="008D7EBA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0DCF4C48" w14:textId="26CF8063" w:rsidR="0036480C" w:rsidRPr="002D610E" w:rsidRDefault="0036480C" w:rsidP="008D7EBA">
      <w:pPr>
        <w:spacing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 w:rsidRPr="0036480C">
        <w:rPr>
          <w:rFonts w:ascii="Times New Roman" w:hAnsi="Times New Roman" w:cs="Times New Roman"/>
          <w:b/>
          <w:bCs/>
          <w:sz w:val="28"/>
        </w:rPr>
        <w:t>Supplementary Material</w:t>
      </w:r>
    </w:p>
    <w:p w14:paraId="0847BA1C" w14:textId="77777777" w:rsidR="002D610E" w:rsidRDefault="002D610E" w:rsidP="0043438B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GoBack"/>
      <w:bookmarkEnd w:id="0"/>
      <w:bookmarkEnd w:id="1"/>
    </w:p>
    <w:p w14:paraId="52901C58" w14:textId="3311FFA5" w:rsidR="00EF3FD3" w:rsidRPr="00F33B65" w:rsidRDefault="009D25D3" w:rsidP="008D7EBA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F33B65">
        <w:rPr>
          <w:rFonts w:ascii="Times New Roman" w:hAnsi="Times New Roman" w:cs="Times New Roman"/>
          <w:b/>
          <w:bCs/>
        </w:rPr>
        <w:t>APPENDIX</w:t>
      </w:r>
      <w:r w:rsidR="00EF3FD3" w:rsidRPr="00F33B65">
        <w:rPr>
          <w:rFonts w:ascii="Times New Roman" w:hAnsi="Times New Roman" w:cs="Times New Roman"/>
          <w:b/>
          <w:bCs/>
        </w:rPr>
        <w:t xml:space="preserve"> A</w:t>
      </w:r>
    </w:p>
    <w:p w14:paraId="7D9C4D2F" w14:textId="728B78BF" w:rsidR="00EF3FD3" w:rsidRPr="00F33B65" w:rsidRDefault="00EF3FD3" w:rsidP="008D7EBA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F33B65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Table </w:t>
      </w:r>
      <w:r w:rsidR="00B30CBC" w:rsidRPr="00F33B65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A.1</w:t>
      </w:r>
      <w:r w:rsidRPr="00F33B65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:</w:t>
      </w:r>
      <w:r w:rsidRPr="00F33B6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elected World Indices</w:t>
      </w:r>
    </w:p>
    <w:tbl>
      <w:tblPr>
        <w:tblW w:w="92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2"/>
        <w:gridCol w:w="5107"/>
        <w:gridCol w:w="2486"/>
      </w:tblGrid>
      <w:tr w:rsidR="00D307CC" w:rsidRPr="00F33B65" w14:paraId="0078B47A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7049EF85" w14:textId="3AB69B08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S/N</w:t>
            </w: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5F76AD70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Index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66E87FB8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Symbol</w:t>
            </w:r>
          </w:p>
        </w:tc>
      </w:tr>
      <w:tr w:rsidR="00D307CC" w:rsidRPr="00F33B65" w14:paraId="722753EE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31B05EC0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562FA898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ALL ORDINARIES 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7D63A113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AORD</w:t>
            </w:r>
          </w:p>
        </w:tc>
      </w:tr>
      <w:tr w:rsidR="00D307CC" w:rsidRPr="00F33B65" w14:paraId="339D1C56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69CBBF61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4879D80F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BEL 20 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05629FE7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BFX</w:t>
            </w:r>
          </w:p>
        </w:tc>
      </w:tr>
      <w:tr w:rsidR="00D307CC" w:rsidRPr="00F33B65" w14:paraId="6C7FC544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2D54EAA8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2DBAF996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CAC 40 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7905BF10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FCHI</w:t>
            </w:r>
          </w:p>
        </w:tc>
      </w:tr>
      <w:tr w:rsidR="00D307CC" w:rsidRPr="00F33B65" w14:paraId="4733907A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7CBFB6AA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61CF866D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proofErr w:type="spellStart"/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Cboe</w:t>
            </w:r>
            <w:proofErr w:type="spellEnd"/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 UK 100 Price Return 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7164E860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BUK100P</w:t>
            </w:r>
          </w:p>
        </w:tc>
      </w:tr>
      <w:tr w:rsidR="00D307CC" w:rsidRPr="00F33B65" w14:paraId="26CD5E1C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203A7DDA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7EFACC63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CBOE Volatility Index 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767FFB01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VIX</w:t>
            </w:r>
          </w:p>
        </w:tc>
      </w:tr>
      <w:tr w:rsidR="00D307CC" w:rsidRPr="00F33B65" w14:paraId="74F0B958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2FA01EAE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2CC5D021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DAX PERFORMANCE-INDEX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3BCE5070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GDAXI</w:t>
            </w:r>
          </w:p>
        </w:tc>
      </w:tr>
      <w:tr w:rsidR="00D307CC" w:rsidRPr="00F33B65" w14:paraId="767D5861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52034AF2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635F07FE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Dow Jones Industrial Average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4FC2928F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DJI</w:t>
            </w:r>
          </w:p>
        </w:tc>
      </w:tr>
      <w:tr w:rsidR="00D307CC" w:rsidRPr="00F33B65" w14:paraId="7AA336DD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41B478AD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43864D01" w14:textId="09BF6578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ESTX 50 P</w:t>
            </w:r>
            <w:r w:rsidR="00C50BCA" w:rsidRPr="00F33B65">
              <w:rPr>
                <w:rFonts w:ascii="Times New Roman" w:eastAsia="Times New Roman" w:hAnsi="Times New Roman" w:cs="Times New Roman"/>
                <w:lang w:eastAsia="en-GB"/>
              </w:rPr>
              <w:t>.</w:t>
            </w: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R.EUR 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1244F622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STOXX50E</w:t>
            </w:r>
          </w:p>
        </w:tc>
      </w:tr>
      <w:tr w:rsidR="00D307CC" w:rsidRPr="00F33B65" w14:paraId="6B3022FB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627CA52F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62D9E14D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EURONEXT 100 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5BA53005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N100</w:t>
            </w:r>
          </w:p>
        </w:tc>
      </w:tr>
      <w:tr w:rsidR="00D307CC" w:rsidRPr="00F33B65" w14:paraId="7FCB2392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30BAD7FE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0AFCF8D4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HANG SENG INDEX 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25E2906B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HIS</w:t>
            </w:r>
          </w:p>
        </w:tc>
      </w:tr>
      <w:tr w:rsidR="00D307CC" w:rsidRPr="00F33B65" w14:paraId="3D75FEBF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2F209BEA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110A2DDD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IBOVESPA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4E8E2032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BVSP</w:t>
            </w:r>
          </w:p>
        </w:tc>
      </w:tr>
      <w:tr w:rsidR="00D307CC" w:rsidRPr="00F33B65" w14:paraId="319AC599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72BAC465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020D3CD3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IPC MEXICO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50E30DF1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MXX</w:t>
            </w:r>
          </w:p>
        </w:tc>
      </w:tr>
      <w:tr w:rsidR="00D307CC" w:rsidRPr="00F33B65" w14:paraId="4368D02A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199B5068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766866BE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Jakarta Composite Index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1E3A735F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JKSE</w:t>
            </w:r>
          </w:p>
        </w:tc>
      </w:tr>
      <w:tr w:rsidR="00D307CC" w:rsidRPr="00F33B65" w14:paraId="13AC2A3C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2706AE21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4652FDC8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KOSPI Composite Index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78DEBAAB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KS11</w:t>
            </w:r>
          </w:p>
        </w:tc>
      </w:tr>
      <w:tr w:rsidR="00D307CC" w:rsidRPr="00F33B65" w14:paraId="6B7A3DCF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4EDCF9DE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0E6A8AB9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MERVAL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2858A337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MERV</w:t>
            </w:r>
          </w:p>
        </w:tc>
      </w:tr>
      <w:tr w:rsidR="00D307CC" w:rsidRPr="00F33B65" w14:paraId="15CC9746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4BA21D51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254B94A7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MOEX Russia Index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5F92978B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IMOEX.ME</w:t>
            </w:r>
          </w:p>
        </w:tc>
      </w:tr>
      <w:tr w:rsidR="00D307CC" w:rsidRPr="00F33B65" w14:paraId="6E2E828A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64D421DC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3923CF10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NASDAQ Composite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2DCB5FFF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NASDAQ </w:t>
            </w:r>
          </w:p>
        </w:tc>
      </w:tr>
      <w:tr w:rsidR="00D307CC" w:rsidRPr="00F33B65" w14:paraId="13F2A9E9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0952DE39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4B23EE5F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Nikkei 225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3C7C9F29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N225</w:t>
            </w:r>
          </w:p>
        </w:tc>
      </w:tr>
      <w:tr w:rsidR="00D307CC" w:rsidRPr="00F33B65" w14:paraId="0F2B95FF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5F6D0418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7442EC40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NYSE AMEX COMPOSITE INDEX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466E43CB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XAX</w:t>
            </w:r>
          </w:p>
        </w:tc>
      </w:tr>
      <w:tr w:rsidR="00D307CC" w:rsidRPr="00F33B65" w14:paraId="356576B0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1626038C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4B62D645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NYSE COMPOSITE (DJ)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29C2E8B0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NYA</w:t>
            </w:r>
          </w:p>
        </w:tc>
      </w:tr>
      <w:tr w:rsidR="00D307CC" w:rsidRPr="00F33B65" w14:paraId="7ECDD08C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1087141C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291B254E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Russell 2000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1172DE7B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RUT</w:t>
            </w:r>
          </w:p>
        </w:tc>
      </w:tr>
      <w:tr w:rsidR="00D307CC" w:rsidRPr="00F33B65" w14:paraId="26684448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38C69015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34924DF8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S&amp;P BSE SENSEX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6BC602DA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BSESN</w:t>
            </w:r>
          </w:p>
        </w:tc>
      </w:tr>
      <w:tr w:rsidR="00D307CC" w:rsidRPr="00F33B65" w14:paraId="7DB39813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091044F8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50328428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S&amp;P/ASX 200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3D04D6DC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AXJO</w:t>
            </w:r>
          </w:p>
        </w:tc>
      </w:tr>
      <w:tr w:rsidR="00D307CC" w:rsidRPr="00F33B65" w14:paraId="6EAACDB0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6DDE0F27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7AF84DEA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S&amp;P/CLX IPSA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22D208DD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IPSA</w:t>
            </w:r>
          </w:p>
        </w:tc>
      </w:tr>
      <w:tr w:rsidR="00D307CC" w:rsidRPr="00F33B65" w14:paraId="6F73340C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29A1DD1D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41AC64E5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S&amp;P/NZX 50 INDEX GROSS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0DA78A59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NZ50</w:t>
            </w:r>
          </w:p>
        </w:tc>
      </w:tr>
      <w:tr w:rsidR="00D307CC" w:rsidRPr="00F33B65" w14:paraId="1677E670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31A0A7A5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7B4C455F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S&amp;P/TSX Composite index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380E44F3" w14:textId="109C6D0B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GSPTSE</w:t>
            </w:r>
          </w:p>
        </w:tc>
      </w:tr>
      <w:tr w:rsidR="00D307CC" w:rsidRPr="00F33B65" w14:paraId="0393661C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10D00718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17ACE43C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S&amp;P 500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5EBC9455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GSPC</w:t>
            </w:r>
          </w:p>
        </w:tc>
      </w:tr>
      <w:tr w:rsidR="00D307CC" w:rsidRPr="00F33B65" w14:paraId="37A14701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48C102DC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2F977EBA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SSE Composite Index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61E56003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000001.SS</w:t>
            </w:r>
          </w:p>
        </w:tc>
      </w:tr>
      <w:tr w:rsidR="00D307CC" w:rsidRPr="00F33B65" w14:paraId="4B62836A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412DCB21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  <w:hideMark/>
          </w:tcPr>
          <w:p w14:paraId="14D67BB2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TA-125 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035412D1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TA125.TA</w:t>
            </w:r>
          </w:p>
        </w:tc>
      </w:tr>
      <w:tr w:rsidR="00D307CC" w:rsidRPr="00F33B65" w14:paraId="35C8342F" w14:textId="77777777" w:rsidTr="007377FA">
        <w:trPr>
          <w:trHeight w:val="249"/>
        </w:trPr>
        <w:tc>
          <w:tcPr>
            <w:tcW w:w="1612" w:type="dxa"/>
            <w:shd w:val="clear" w:color="auto" w:fill="auto"/>
            <w:noWrap/>
            <w:vAlign w:val="bottom"/>
          </w:tcPr>
          <w:p w14:paraId="1D5848C9" w14:textId="77777777" w:rsidR="00EF3FD3" w:rsidRPr="00F33B65" w:rsidRDefault="00EF3FD3" w:rsidP="008D7EB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107" w:type="dxa"/>
            <w:shd w:val="clear" w:color="auto" w:fill="auto"/>
            <w:noWrap/>
            <w:vAlign w:val="bottom"/>
          </w:tcPr>
          <w:p w14:paraId="5EED183E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 xml:space="preserve">TSEC weighted index </w:t>
            </w:r>
          </w:p>
        </w:tc>
        <w:tc>
          <w:tcPr>
            <w:tcW w:w="2486" w:type="dxa"/>
            <w:shd w:val="clear" w:color="auto" w:fill="auto"/>
            <w:noWrap/>
            <w:vAlign w:val="bottom"/>
          </w:tcPr>
          <w:p w14:paraId="48C7D877" w14:textId="77777777" w:rsidR="00EF3FD3" w:rsidRPr="00F33B65" w:rsidRDefault="00EF3FD3" w:rsidP="008D7EB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F33B65">
              <w:rPr>
                <w:rFonts w:ascii="Times New Roman" w:eastAsia="Times New Roman" w:hAnsi="Times New Roman" w:cs="Times New Roman"/>
                <w:lang w:eastAsia="en-GB"/>
              </w:rPr>
              <w:t>TWII</w:t>
            </w:r>
          </w:p>
        </w:tc>
      </w:tr>
    </w:tbl>
    <w:p w14:paraId="76D48CF6" w14:textId="77777777" w:rsidR="009B3F7E" w:rsidRDefault="009B3F7E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p w14:paraId="5C86B894" w14:textId="10517C18" w:rsidR="00EF3FD3" w:rsidRDefault="00EF3FD3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p w14:paraId="21126E4D" w14:textId="26967065" w:rsidR="009B3F7E" w:rsidRDefault="009B3F7E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p w14:paraId="74629B5E" w14:textId="1E22107F" w:rsidR="009B3F7E" w:rsidRDefault="009B3F7E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p w14:paraId="1BDF894B" w14:textId="77777777" w:rsidR="009B3F7E" w:rsidRPr="00F33B65" w:rsidRDefault="009B3F7E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F656E" w:rsidRPr="00F33B65" w14:paraId="6FBCFC36" w14:textId="77777777" w:rsidTr="00D80A22">
        <w:tc>
          <w:tcPr>
            <w:tcW w:w="4675" w:type="dxa"/>
          </w:tcPr>
          <w:p w14:paraId="75D7E488" w14:textId="09D30E30" w:rsidR="00CF656E" w:rsidRPr="00F33B65" w:rsidRDefault="00CF656E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D40DF3" wp14:editId="65F75930">
                      <wp:simplePos x="0" y="0"/>
                      <wp:positionH relativeFrom="column">
                        <wp:posOffset>1128395</wp:posOffset>
                      </wp:positionH>
                      <wp:positionV relativeFrom="paragraph">
                        <wp:posOffset>860425</wp:posOffset>
                      </wp:positionV>
                      <wp:extent cx="447675" cy="288290"/>
                      <wp:effectExtent l="0" t="0" r="28575" b="1651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6EE5C9AC" w14:textId="65AD5664" w:rsidR="00C81310" w:rsidRPr="00CF656E" w:rsidRDefault="00C81310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Pr="00CF656E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00D40DF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left:0;text-align:left;margin-left:88.85pt;margin-top:67.75pt;width:35.25pt;height:22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" fillcolor="white [3201]" strokecolor="white [3212]" strokeweight=".5pt">
                      <v:textbox>
                        <w:txbxContent>
                          <w:p w14:paraId="6EE5C9AC" w14:textId="65AD5664" w:rsidR="00C81310" w:rsidRPr="00CF656E" w:rsidRDefault="00C8131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Pr="00CF656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54D7D331" wp14:editId="34452193">
                  <wp:extent cx="2428875" cy="1463040"/>
                  <wp:effectExtent l="0" t="0" r="9525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ORD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040"/>
                          <a:stretch/>
                        </pic:blipFill>
                        <pic:spPr bwMode="auto">
                          <a:xfrm>
                            <a:off x="0" y="0"/>
                            <a:ext cx="2446347" cy="14735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6673083" w14:textId="3CFA833F" w:rsidR="00CF656E" w:rsidRPr="00F33B65" w:rsidRDefault="00A40DFD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6F45367" wp14:editId="2672EF3E">
                      <wp:simplePos x="0" y="0"/>
                      <wp:positionH relativeFrom="column">
                        <wp:posOffset>1492250</wp:posOffset>
                      </wp:positionH>
                      <wp:positionV relativeFrom="paragraph">
                        <wp:posOffset>941070</wp:posOffset>
                      </wp:positionV>
                      <wp:extent cx="447675" cy="288290"/>
                      <wp:effectExtent l="0" t="0" r="28575" b="1651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59BE3814" w14:textId="4CA7800A" w:rsidR="00C81310" w:rsidRPr="00CF656E" w:rsidRDefault="00C81310" w:rsidP="00A40DFD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B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6F45367" id="Text Box 14" o:spid="_x0000_s1027" type="#_x0000_t202" style="position:absolute;left:0;text-align:left;margin-left:117.5pt;margin-top:74.1pt;width:35.25pt;height:22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" fillcolor="white [3201]" strokecolor="white [3212]" strokeweight=".5pt">
                      <v:textbox>
                        <w:txbxContent>
                          <w:p w14:paraId="59BE3814" w14:textId="4CA7800A" w:rsidR="00C81310" w:rsidRPr="00CF656E" w:rsidRDefault="00C81310" w:rsidP="00A40DF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B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F656E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368E228C" wp14:editId="49945E3C">
                  <wp:extent cx="2352675" cy="143129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000001_SS.p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082"/>
                          <a:stretch/>
                        </pic:blipFill>
                        <pic:spPr bwMode="auto">
                          <a:xfrm>
                            <a:off x="0" y="0"/>
                            <a:ext cx="2370799" cy="14423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56E" w:rsidRPr="00F33B65" w14:paraId="21853BEF" w14:textId="77777777" w:rsidTr="00D80A22">
        <w:tc>
          <w:tcPr>
            <w:tcW w:w="4675" w:type="dxa"/>
          </w:tcPr>
          <w:p w14:paraId="40248FBD" w14:textId="5E97E328" w:rsidR="00CF656E" w:rsidRPr="00F33B65" w:rsidRDefault="00A40DFD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50B1CC1" wp14:editId="3605146A">
                      <wp:simplePos x="0" y="0"/>
                      <wp:positionH relativeFrom="column">
                        <wp:posOffset>1289050</wp:posOffset>
                      </wp:positionH>
                      <wp:positionV relativeFrom="paragraph">
                        <wp:posOffset>848995</wp:posOffset>
                      </wp:positionV>
                      <wp:extent cx="447675" cy="288290"/>
                      <wp:effectExtent l="0" t="0" r="28575" b="1651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7189E4DF" w14:textId="04E6BE24" w:rsidR="00C81310" w:rsidRPr="00CF656E" w:rsidRDefault="00C81310" w:rsidP="00A40DFD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C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50B1CC1" id="Text Box 15" o:spid="_x0000_s1028" type="#_x0000_t202" style="position:absolute;left:0;text-align:left;margin-left:101.5pt;margin-top:66.85pt;width:35.25pt;height:22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" fillcolor="white [3201]" strokecolor="white [3212]" strokeweight=".5pt">
                      <v:textbox>
                        <w:txbxContent>
                          <w:p w14:paraId="7189E4DF" w14:textId="04E6BE24" w:rsidR="00C81310" w:rsidRPr="00CF656E" w:rsidRDefault="00C81310" w:rsidP="00A40DF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C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F656E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1B570430" wp14:editId="35BFF9F4">
                  <wp:extent cx="2447925" cy="1424940"/>
                  <wp:effectExtent l="0" t="0" r="9525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AXJO.pn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465"/>
                          <a:stretch/>
                        </pic:blipFill>
                        <pic:spPr bwMode="auto">
                          <a:xfrm>
                            <a:off x="0" y="0"/>
                            <a:ext cx="2471866" cy="14388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5AB23B2" w14:textId="6D9439A8" w:rsidR="00CF656E" w:rsidRPr="00F33B65" w:rsidRDefault="00A40DFD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CCC079A" wp14:editId="4146E9CF">
                      <wp:simplePos x="0" y="0"/>
                      <wp:positionH relativeFrom="column">
                        <wp:posOffset>1082675</wp:posOffset>
                      </wp:positionH>
                      <wp:positionV relativeFrom="paragraph">
                        <wp:posOffset>725170</wp:posOffset>
                      </wp:positionV>
                      <wp:extent cx="447675" cy="288290"/>
                      <wp:effectExtent l="0" t="0" r="28575" b="1651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231919D6" w14:textId="299C114D" w:rsidR="00C81310" w:rsidRPr="00CF656E" w:rsidRDefault="00C81310" w:rsidP="00A40DFD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D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CCC079A" id="Text Box 16" o:spid="_x0000_s1029" type="#_x0000_t202" style="position:absolute;left:0;text-align:left;margin-left:85.25pt;margin-top:57.1pt;width:35.25pt;height:22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" fillcolor="white [3201]" strokecolor="white [3212]" strokeweight=".5pt">
                      <v:textbox>
                        <w:txbxContent>
                          <w:p w14:paraId="231919D6" w14:textId="299C114D" w:rsidR="00C81310" w:rsidRPr="00CF656E" w:rsidRDefault="00C81310" w:rsidP="00A40DF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D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F656E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647AC64A" wp14:editId="296C285F">
                  <wp:extent cx="2247900" cy="13017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BFX.png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351"/>
                          <a:stretch/>
                        </pic:blipFill>
                        <pic:spPr bwMode="auto">
                          <a:xfrm>
                            <a:off x="0" y="0"/>
                            <a:ext cx="2265781" cy="13121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56E" w:rsidRPr="00F33B65" w14:paraId="0DE4A2DD" w14:textId="77777777" w:rsidTr="00D80A22">
        <w:tc>
          <w:tcPr>
            <w:tcW w:w="4675" w:type="dxa"/>
          </w:tcPr>
          <w:p w14:paraId="0F58F241" w14:textId="6BE0A07B" w:rsidR="00CF656E" w:rsidRPr="00F33B65" w:rsidRDefault="00A40DFD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6B00367" wp14:editId="4A013843">
                      <wp:simplePos x="0" y="0"/>
                      <wp:positionH relativeFrom="column">
                        <wp:posOffset>1146175</wp:posOffset>
                      </wp:positionH>
                      <wp:positionV relativeFrom="paragraph">
                        <wp:posOffset>861695</wp:posOffset>
                      </wp:positionV>
                      <wp:extent cx="447675" cy="288290"/>
                      <wp:effectExtent l="0" t="0" r="28575" b="1651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63506EB8" w14:textId="05D95557" w:rsidR="00C81310" w:rsidRPr="00CF656E" w:rsidRDefault="00C81310" w:rsidP="00A40DFD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E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6B00367" id="Text Box 17" o:spid="_x0000_s1030" type="#_x0000_t202" style="position:absolute;left:0;text-align:left;margin-left:90.25pt;margin-top:67.85pt;width:35.25pt;height:22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" fillcolor="white [3201]" strokecolor="white [3212]" strokeweight=".5pt">
                      <v:textbox>
                        <w:txbxContent>
                          <w:p w14:paraId="63506EB8" w14:textId="05D95557" w:rsidR="00C81310" w:rsidRPr="00CF656E" w:rsidRDefault="00C81310" w:rsidP="00A40DF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E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F656E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46272147" wp14:editId="420DFFE3">
                  <wp:extent cx="2447925" cy="1414780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BSESN.png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525"/>
                          <a:stretch/>
                        </pic:blipFill>
                        <pic:spPr bwMode="auto">
                          <a:xfrm>
                            <a:off x="0" y="0"/>
                            <a:ext cx="2470509" cy="14278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2526474" w14:textId="33156172" w:rsidR="00CF656E" w:rsidRPr="00F33B65" w:rsidRDefault="00A40DFD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BA8C26" wp14:editId="686E8F37">
                      <wp:simplePos x="0" y="0"/>
                      <wp:positionH relativeFrom="column">
                        <wp:posOffset>1216025</wp:posOffset>
                      </wp:positionH>
                      <wp:positionV relativeFrom="paragraph">
                        <wp:posOffset>728345</wp:posOffset>
                      </wp:positionV>
                      <wp:extent cx="447675" cy="288290"/>
                      <wp:effectExtent l="0" t="0" r="28575" b="1651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7DABAABE" w14:textId="264D2B07" w:rsidR="00C81310" w:rsidRPr="00CF656E" w:rsidRDefault="00C81310" w:rsidP="00A40DFD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F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2BA8C26" id="Text Box 18" o:spid="_x0000_s1031" type="#_x0000_t202" style="position:absolute;left:0;text-align:left;margin-left:95.75pt;margin-top:57.35pt;width:35.25pt;height:22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" fillcolor="white [3201]" strokecolor="white [3212]" strokeweight=".5pt">
                      <v:textbox>
                        <w:txbxContent>
                          <w:p w14:paraId="7DABAABE" w14:textId="264D2B07" w:rsidR="00C81310" w:rsidRPr="00CF656E" w:rsidRDefault="00C81310" w:rsidP="00A40DF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F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F656E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59026D35" wp14:editId="2143A8CB">
                  <wp:extent cx="2286000" cy="1369695"/>
                  <wp:effectExtent l="0" t="0" r="0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BUK100P.png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626"/>
                          <a:stretch/>
                        </pic:blipFill>
                        <pic:spPr bwMode="auto">
                          <a:xfrm>
                            <a:off x="0" y="0"/>
                            <a:ext cx="2300707" cy="13785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56E" w:rsidRPr="00F33B65" w14:paraId="5B201699" w14:textId="77777777" w:rsidTr="00D80A22">
        <w:tc>
          <w:tcPr>
            <w:tcW w:w="4675" w:type="dxa"/>
          </w:tcPr>
          <w:p w14:paraId="1748C145" w14:textId="6FFC8D61" w:rsidR="00CF656E" w:rsidRPr="00F33B65" w:rsidRDefault="00A40DFD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0E89BEF" wp14:editId="7D4F4975">
                      <wp:simplePos x="0" y="0"/>
                      <wp:positionH relativeFrom="column">
                        <wp:posOffset>1212850</wp:posOffset>
                      </wp:positionH>
                      <wp:positionV relativeFrom="paragraph">
                        <wp:posOffset>869315</wp:posOffset>
                      </wp:positionV>
                      <wp:extent cx="447675" cy="288290"/>
                      <wp:effectExtent l="0" t="0" r="28575" b="1651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797875A5" w14:textId="1F0638BB" w:rsidR="00C81310" w:rsidRPr="00CF656E" w:rsidRDefault="00C81310" w:rsidP="00A40DFD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G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0E89BEF" id="Text Box 19" o:spid="_x0000_s1032" type="#_x0000_t202" style="position:absolute;left:0;text-align:left;margin-left:95.5pt;margin-top:68.45pt;width:35.25pt;height:22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" fillcolor="white [3201]" strokecolor="white [3212]" strokeweight=".5pt">
                      <v:textbox>
                        <w:txbxContent>
                          <w:p w14:paraId="797875A5" w14:textId="1F0638BB" w:rsidR="00C81310" w:rsidRPr="00CF656E" w:rsidRDefault="00C81310" w:rsidP="00A40DF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G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F656E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534D1131" wp14:editId="31D68BE7">
                  <wp:extent cx="2466975" cy="1446530"/>
                  <wp:effectExtent l="0" t="0" r="9525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VSP.png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943"/>
                          <a:stretch/>
                        </pic:blipFill>
                        <pic:spPr bwMode="auto">
                          <a:xfrm>
                            <a:off x="0" y="0"/>
                            <a:ext cx="2494726" cy="14628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D2B2465" w14:textId="22E66C6B" w:rsidR="00CF656E" w:rsidRPr="00F33B65" w:rsidRDefault="00A40DFD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AD5F97E" wp14:editId="4E57DCEB">
                      <wp:simplePos x="0" y="0"/>
                      <wp:positionH relativeFrom="column">
                        <wp:posOffset>1292225</wp:posOffset>
                      </wp:positionH>
                      <wp:positionV relativeFrom="paragraph">
                        <wp:posOffset>802640</wp:posOffset>
                      </wp:positionV>
                      <wp:extent cx="447675" cy="288290"/>
                      <wp:effectExtent l="0" t="0" r="28575" b="1651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4CBB22B8" w14:textId="5318E8FC" w:rsidR="00C81310" w:rsidRPr="00CF656E" w:rsidRDefault="00C81310" w:rsidP="00D80A2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H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AD5F97E" id="Text Box 20" o:spid="_x0000_s1033" type="#_x0000_t202" style="position:absolute;left:0;text-align:left;margin-left:101.75pt;margin-top:63.2pt;width:35.25pt;height:22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" fillcolor="white [3201]" strokecolor="white [3212]" strokeweight=".5pt">
                      <v:textbox>
                        <w:txbxContent>
                          <w:p w14:paraId="4CBB22B8" w14:textId="5318E8FC" w:rsidR="00C81310" w:rsidRPr="00CF656E" w:rsidRDefault="00C81310" w:rsidP="00D80A2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H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F656E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35EC15BA" wp14:editId="22F0FA44">
                  <wp:extent cx="2305050" cy="1403350"/>
                  <wp:effectExtent l="0" t="0" r="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DJI.png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556"/>
                          <a:stretch/>
                        </pic:blipFill>
                        <pic:spPr bwMode="auto">
                          <a:xfrm>
                            <a:off x="0" y="0"/>
                            <a:ext cx="2326224" cy="14162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56E" w:rsidRPr="00F33B65" w14:paraId="35F52ED5" w14:textId="77777777" w:rsidTr="00D80A22">
        <w:tc>
          <w:tcPr>
            <w:tcW w:w="4675" w:type="dxa"/>
          </w:tcPr>
          <w:p w14:paraId="790FD899" w14:textId="6B5C3CB5" w:rsidR="00CF656E" w:rsidRPr="00F33B65" w:rsidRDefault="00A40DFD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226807D" wp14:editId="47D40E5E">
                      <wp:simplePos x="0" y="0"/>
                      <wp:positionH relativeFrom="column">
                        <wp:posOffset>1079500</wp:posOffset>
                      </wp:positionH>
                      <wp:positionV relativeFrom="paragraph">
                        <wp:posOffset>786765</wp:posOffset>
                      </wp:positionV>
                      <wp:extent cx="447675" cy="288290"/>
                      <wp:effectExtent l="0" t="0" r="28575" b="1651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7DAEE04A" w14:textId="1543E5AF" w:rsidR="00C81310" w:rsidRPr="00CF656E" w:rsidRDefault="00C81310" w:rsidP="00A40DFD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I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226807D" id="Text Box 21" o:spid="_x0000_s1034" type="#_x0000_t202" style="position:absolute;left:0;text-align:left;margin-left:85pt;margin-top:61.95pt;width:35.25pt;height:22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" fillcolor="white [3201]" strokecolor="white [3212]" strokeweight=".5pt">
                      <v:textbox>
                        <w:txbxContent>
                          <w:p w14:paraId="7DAEE04A" w14:textId="1543E5AF" w:rsidR="00C81310" w:rsidRPr="00CF656E" w:rsidRDefault="00C81310" w:rsidP="00A40DF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I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F656E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7AD52E53" wp14:editId="17D36D12">
                  <wp:extent cx="2466975" cy="150749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FCHI.png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497"/>
                          <a:stretch/>
                        </pic:blipFill>
                        <pic:spPr bwMode="auto">
                          <a:xfrm>
                            <a:off x="0" y="0"/>
                            <a:ext cx="2497096" cy="15258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F570CC" w14:textId="56807DF7" w:rsidR="00CF656E" w:rsidRPr="00F33B65" w:rsidRDefault="00D80A22" w:rsidP="008D7EBA">
            <w:pPr>
              <w:keepNext/>
              <w:jc w:val="center"/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C4658B2" wp14:editId="39621A27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796290</wp:posOffset>
                      </wp:positionV>
                      <wp:extent cx="447675" cy="288290"/>
                      <wp:effectExtent l="0" t="0" r="28575" b="1651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68CF2F5B" w14:textId="5117D99E" w:rsidR="00C81310" w:rsidRPr="00CF656E" w:rsidRDefault="00C81310" w:rsidP="00A40DFD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J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C4658B2" id="Text Box 22" o:spid="_x0000_s1035" type="#_x0000_t202" style="position:absolute;left:0;text-align:left;margin-left:99.5pt;margin-top:62.7pt;width:35.25pt;height:22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" fillcolor="white [3201]" strokecolor="white [3212]" strokeweight=".5pt">
                      <v:textbox>
                        <w:txbxContent>
                          <w:p w14:paraId="68CF2F5B" w14:textId="5117D99E" w:rsidR="00C81310" w:rsidRPr="00CF656E" w:rsidRDefault="00C81310" w:rsidP="00A40DF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J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33B65">
              <w:rPr>
                <w:noProof/>
                <w:lang w:val="en-IN" w:eastAsia="en-IN"/>
              </w:rPr>
              <w:drawing>
                <wp:inline distT="0" distB="0" distL="0" distR="0" wp14:anchorId="2424B3F6" wp14:editId="3081D3F9">
                  <wp:extent cx="2314575" cy="1419860"/>
                  <wp:effectExtent l="0" t="0" r="9525" b="889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GDAXI.png"/>
                          <pic:cNvPicPr/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859"/>
                          <a:stretch/>
                        </pic:blipFill>
                        <pic:spPr bwMode="auto">
                          <a:xfrm>
                            <a:off x="0" y="0"/>
                            <a:ext cx="2330916" cy="14298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F1E9A6" w14:textId="46388682" w:rsidR="00CF656E" w:rsidRPr="00F33B65" w:rsidRDefault="00A40DFD" w:rsidP="008D7EBA">
      <w:pPr>
        <w:spacing w:line="240" w:lineRule="auto"/>
        <w:jc w:val="both"/>
        <w:rPr>
          <w:rFonts w:ascii="Times New Roman" w:hAnsi="Times New Roman" w:cs="Times New Roman"/>
        </w:rPr>
      </w:pPr>
      <w:r w:rsidRPr="00F33B65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F0CF0F" wp14:editId="1B5F21F8">
                <wp:simplePos x="0" y="0"/>
                <wp:positionH relativeFrom="column">
                  <wp:posOffset>552450</wp:posOffset>
                </wp:positionH>
                <wp:positionV relativeFrom="paragraph">
                  <wp:posOffset>13970</wp:posOffset>
                </wp:positionV>
                <wp:extent cx="5105400" cy="400050"/>
                <wp:effectExtent l="0" t="0" r="1905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0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A4C3A2C" w14:textId="7946C670" w:rsidR="00C81310" w:rsidRPr="00A40DFD" w:rsidRDefault="00C81310" w:rsidP="00A40DF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30CB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Figure A.1</w:t>
                            </w:r>
                            <w:r w:rsidRPr="00A40DF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Visualisation of word stock market ind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1F0CF0F" id="Text Box 23" o:spid="_x0000_s1036" type="#_x0000_t202" style="position:absolute;left:0;text-align:left;margin-left:43.5pt;margin-top:1.1pt;width:402pt;height:31.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" fillcolor="white [3201]" strokecolor="white [3212]" strokeweight=".5pt">
                <v:textbox>
                  <w:txbxContent>
                    <w:p w14:paraId="2A4C3A2C" w14:textId="7946C670" w:rsidR="00C81310" w:rsidRPr="00A40DFD" w:rsidRDefault="00C81310" w:rsidP="00A40DF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30CBC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Figure A.1</w:t>
                      </w:r>
                      <w:r w:rsidRPr="00A40DF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Visualisation of word stock market indices</w:t>
                      </w:r>
                    </w:p>
                  </w:txbxContent>
                </v:textbox>
              </v:shape>
            </w:pict>
          </mc:Fallback>
        </mc:AlternateContent>
      </w:r>
    </w:p>
    <w:p w14:paraId="3492F43E" w14:textId="7C60D4E1" w:rsidR="00CF656E" w:rsidRPr="00F33B65" w:rsidRDefault="00CF656E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p w14:paraId="1778112F" w14:textId="69F0D0A0" w:rsidR="002D202C" w:rsidRPr="00F33B65" w:rsidRDefault="002D202C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91E33" w:rsidRPr="00F33B65" w14:paraId="23A16935" w14:textId="77777777" w:rsidTr="00791E33">
        <w:tc>
          <w:tcPr>
            <w:tcW w:w="4675" w:type="dxa"/>
          </w:tcPr>
          <w:p w14:paraId="3C4E7DD3" w14:textId="479FF382" w:rsidR="002D202C" w:rsidRPr="00F33B65" w:rsidRDefault="00AD651C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A4AA1EB" wp14:editId="25F92056">
                      <wp:simplePos x="0" y="0"/>
                      <wp:positionH relativeFrom="column">
                        <wp:posOffset>1298575</wp:posOffset>
                      </wp:positionH>
                      <wp:positionV relativeFrom="paragraph">
                        <wp:posOffset>902970</wp:posOffset>
                      </wp:positionV>
                      <wp:extent cx="447675" cy="288290"/>
                      <wp:effectExtent l="0" t="0" r="28575" b="16510"/>
                      <wp:wrapNone/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3648E239" w14:textId="4052ECAD" w:rsidR="00C81310" w:rsidRPr="00CF656E" w:rsidRDefault="00C81310" w:rsidP="002D202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A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A4AA1EB" id="Text Box 34" o:spid="_x0000_s1037" type="#_x0000_t202" style="position:absolute;left:0;text-align:left;margin-left:102.25pt;margin-top:71.1pt;width:35.25pt;height:22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" fillcolor="white [3201]" strokecolor="white [3212]" strokeweight=".5pt">
                      <v:textbox>
                        <w:txbxContent>
                          <w:p w14:paraId="3648E239" w14:textId="4052ECAD" w:rsidR="00C81310" w:rsidRPr="00CF656E" w:rsidRDefault="00C81310" w:rsidP="002D20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A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1C689169" wp14:editId="03E8C4E8">
                  <wp:extent cx="2400300" cy="1476307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GSPC.png"/>
                          <pic:cNvPicPr/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103"/>
                          <a:stretch/>
                        </pic:blipFill>
                        <pic:spPr bwMode="auto">
                          <a:xfrm>
                            <a:off x="0" y="0"/>
                            <a:ext cx="2416685" cy="14863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2A3DE5B0" w14:textId="6E1BD105" w:rsidR="002D202C" w:rsidRPr="00F33B65" w:rsidRDefault="00AD651C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05B3A40" wp14:editId="0E23BD49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892810</wp:posOffset>
                      </wp:positionV>
                      <wp:extent cx="447675" cy="288290"/>
                      <wp:effectExtent l="0" t="0" r="28575" b="16510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247409E6" w14:textId="35C918E8" w:rsidR="00C81310" w:rsidRPr="00CF656E" w:rsidRDefault="00C81310" w:rsidP="002D202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B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05B3A40" id="Text Box 35" o:spid="_x0000_s1038" type="#_x0000_t202" style="position:absolute;left:0;text-align:left;margin-left:99.5pt;margin-top:70.3pt;width:35.25pt;height:22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" fillcolor="white [3201]" strokecolor="white [3212]" strokeweight=".5pt">
                      <v:textbox>
                        <w:txbxContent>
                          <w:p w14:paraId="247409E6" w14:textId="35C918E8" w:rsidR="00C81310" w:rsidRPr="00CF656E" w:rsidRDefault="00C81310" w:rsidP="002D20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B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43C345D4" wp14:editId="44E8ACD1">
                  <wp:extent cx="2408304" cy="147574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GSPTSE.png"/>
                          <pic:cNvPicPr/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756"/>
                          <a:stretch/>
                        </pic:blipFill>
                        <pic:spPr bwMode="auto">
                          <a:xfrm>
                            <a:off x="0" y="0"/>
                            <a:ext cx="2431192" cy="14897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1E33" w:rsidRPr="00F33B65" w14:paraId="3482353B" w14:textId="77777777" w:rsidTr="00791E33">
        <w:tc>
          <w:tcPr>
            <w:tcW w:w="4675" w:type="dxa"/>
          </w:tcPr>
          <w:p w14:paraId="024DC8AF" w14:textId="714AB871" w:rsidR="002D202C" w:rsidRPr="00F33B65" w:rsidRDefault="00AD651C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813BC1F" wp14:editId="1D959D35">
                      <wp:simplePos x="0" y="0"/>
                      <wp:positionH relativeFrom="column">
                        <wp:posOffset>1203325</wp:posOffset>
                      </wp:positionH>
                      <wp:positionV relativeFrom="paragraph">
                        <wp:posOffset>1010920</wp:posOffset>
                      </wp:positionV>
                      <wp:extent cx="447675" cy="288290"/>
                      <wp:effectExtent l="0" t="0" r="28575" b="1651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7ECD53DE" w14:textId="0DBAE31D" w:rsidR="00C81310" w:rsidRPr="00CF656E" w:rsidRDefault="00C81310" w:rsidP="002D202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C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813BC1F" id="Text Box 36" o:spid="_x0000_s1039" type="#_x0000_t202" style="position:absolute;left:0;text-align:left;margin-left:94.75pt;margin-top:79.6pt;width:35.25pt;height:22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" fillcolor="white [3201]" strokecolor="white [3212]" strokeweight=".5pt">
                      <v:textbox>
                        <w:txbxContent>
                          <w:p w14:paraId="7ECD53DE" w14:textId="0DBAE31D" w:rsidR="00C81310" w:rsidRPr="00CF656E" w:rsidRDefault="00C81310" w:rsidP="002D20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C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2A836AA4" wp14:editId="4E7E82EC">
                  <wp:extent cx="2390069" cy="1476375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HSI.png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03"/>
                          <a:stretch/>
                        </pic:blipFill>
                        <pic:spPr bwMode="auto">
                          <a:xfrm>
                            <a:off x="0" y="0"/>
                            <a:ext cx="2409459" cy="14883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D189E6A" w14:textId="6375C73D" w:rsidR="002D202C" w:rsidRPr="00F33B65" w:rsidRDefault="00AD651C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7CCDA87" wp14:editId="4EB530D3">
                      <wp:simplePos x="0" y="0"/>
                      <wp:positionH relativeFrom="rightMargin">
                        <wp:posOffset>-1471295</wp:posOffset>
                      </wp:positionH>
                      <wp:positionV relativeFrom="paragraph">
                        <wp:posOffset>956310</wp:posOffset>
                      </wp:positionV>
                      <wp:extent cx="447675" cy="288290"/>
                      <wp:effectExtent l="0" t="0" r="28575" b="1651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55A77A18" w14:textId="7260A58C" w:rsidR="00C81310" w:rsidRPr="00CF656E" w:rsidRDefault="00C81310" w:rsidP="002D202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D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7CCDA87" id="Text Box 37" o:spid="_x0000_s1040" type="#_x0000_t202" style="position:absolute;left:0;text-align:left;margin-left:-115.85pt;margin-top:75.3pt;width:35.25pt;height:22.7pt;z-index:25168793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" fillcolor="white [3201]" strokecolor="white [3212]" strokeweight=".5pt">
                      <v:textbox>
                        <w:txbxContent>
                          <w:p w14:paraId="55A77A18" w14:textId="7260A58C" w:rsidR="00C81310" w:rsidRPr="00CF656E" w:rsidRDefault="00C81310" w:rsidP="002D20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D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167AC688" wp14:editId="07F5106A">
                  <wp:extent cx="2505075" cy="1560195"/>
                  <wp:effectExtent l="0" t="0" r="9525" b="190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IMOEX_ME.png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188"/>
                          <a:stretch/>
                        </pic:blipFill>
                        <pic:spPr bwMode="auto">
                          <a:xfrm>
                            <a:off x="0" y="0"/>
                            <a:ext cx="2518994" cy="15688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1E33" w:rsidRPr="00F33B65" w14:paraId="00785EE0" w14:textId="77777777" w:rsidTr="00791E33">
        <w:tc>
          <w:tcPr>
            <w:tcW w:w="4675" w:type="dxa"/>
          </w:tcPr>
          <w:p w14:paraId="0240F86C" w14:textId="4AD2B601" w:rsidR="002D202C" w:rsidRPr="00F33B65" w:rsidRDefault="00791E33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AB6EF4C" wp14:editId="4431870A">
                      <wp:simplePos x="0" y="0"/>
                      <wp:positionH relativeFrom="rightMargin">
                        <wp:posOffset>-1522095</wp:posOffset>
                      </wp:positionH>
                      <wp:positionV relativeFrom="paragraph">
                        <wp:posOffset>871220</wp:posOffset>
                      </wp:positionV>
                      <wp:extent cx="447675" cy="288290"/>
                      <wp:effectExtent l="0" t="0" r="28575" b="16510"/>
                      <wp:wrapNone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00BBECD1" w14:textId="5FC55B75" w:rsidR="00C81310" w:rsidRPr="00CF656E" w:rsidRDefault="00C81310" w:rsidP="002D202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E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AB6EF4C" id="Text Box 38" o:spid="_x0000_s1041" type="#_x0000_t202" style="position:absolute;left:0;text-align:left;margin-left:-119.85pt;margin-top:68.6pt;width:35.25pt;height:22.7pt;z-index:25168998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" fillcolor="white [3201]" strokecolor="white [3212]" strokeweight=".5pt">
                      <v:textbox>
                        <w:txbxContent>
                          <w:p w14:paraId="00BBECD1" w14:textId="5FC55B75" w:rsidR="00C81310" w:rsidRPr="00CF656E" w:rsidRDefault="00C81310" w:rsidP="002D20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E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35D68081" wp14:editId="7CF43B9C">
                  <wp:extent cx="2409825" cy="1469390"/>
                  <wp:effectExtent l="0" t="0" r="952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IPSA.png"/>
                          <pic:cNvPicPr/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295"/>
                          <a:stretch/>
                        </pic:blipFill>
                        <pic:spPr bwMode="auto">
                          <a:xfrm>
                            <a:off x="0" y="0"/>
                            <a:ext cx="2421900" cy="14767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1186EE80" w14:textId="2D104D22" w:rsidR="002D202C" w:rsidRPr="00F33B65" w:rsidRDefault="00791E33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9BF6F22" wp14:editId="39474874">
                      <wp:simplePos x="0" y="0"/>
                      <wp:positionH relativeFrom="rightMargin">
                        <wp:posOffset>-1804670</wp:posOffset>
                      </wp:positionH>
                      <wp:positionV relativeFrom="paragraph">
                        <wp:posOffset>864235</wp:posOffset>
                      </wp:positionV>
                      <wp:extent cx="447675" cy="288290"/>
                      <wp:effectExtent l="0" t="0" r="28575" b="1651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315281E7" w14:textId="4D94A620" w:rsidR="00C81310" w:rsidRPr="00CF656E" w:rsidRDefault="00C81310" w:rsidP="002D202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F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9BF6F22" id="Text Box 39" o:spid="_x0000_s1042" type="#_x0000_t202" style="position:absolute;left:0;text-align:left;margin-left:-142.1pt;margin-top:68.05pt;width:35.25pt;height:22.7pt;z-index:25169203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" fillcolor="white [3201]" strokecolor="white [3212]" strokeweight=".5pt">
                      <v:textbox>
                        <w:txbxContent>
                          <w:p w14:paraId="315281E7" w14:textId="4D94A620" w:rsidR="00C81310" w:rsidRPr="00CF656E" w:rsidRDefault="00C81310" w:rsidP="002D20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F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5D0AE247" wp14:editId="674DB3E8">
                  <wp:extent cx="2457450" cy="1476223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JKSE.png"/>
                          <pic:cNvPicPr/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655"/>
                          <a:stretch/>
                        </pic:blipFill>
                        <pic:spPr bwMode="auto">
                          <a:xfrm>
                            <a:off x="0" y="0"/>
                            <a:ext cx="2468517" cy="14828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1E33" w:rsidRPr="00F33B65" w14:paraId="062E1E14" w14:textId="77777777" w:rsidTr="00791E33">
        <w:tc>
          <w:tcPr>
            <w:tcW w:w="4675" w:type="dxa"/>
          </w:tcPr>
          <w:p w14:paraId="24DC6E99" w14:textId="3CBAC294" w:rsidR="002D202C" w:rsidRPr="00F33B65" w:rsidRDefault="00791E33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6E504ADC" wp14:editId="0B919206">
                      <wp:simplePos x="0" y="0"/>
                      <wp:positionH relativeFrom="rightMargin">
                        <wp:posOffset>-1293495</wp:posOffset>
                      </wp:positionH>
                      <wp:positionV relativeFrom="paragraph">
                        <wp:posOffset>960755</wp:posOffset>
                      </wp:positionV>
                      <wp:extent cx="447675" cy="288290"/>
                      <wp:effectExtent l="0" t="0" r="28575" b="16510"/>
                      <wp:wrapNone/>
                      <wp:docPr id="40" name="Text Box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5AB60765" w14:textId="5CB240FD" w:rsidR="00C81310" w:rsidRPr="00CF656E" w:rsidRDefault="00C81310" w:rsidP="002D202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G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E504ADC" id="Text Box 40" o:spid="_x0000_s1043" type="#_x0000_t202" style="position:absolute;left:0;text-align:left;margin-left:-101.85pt;margin-top:75.65pt;width:35.25pt;height:22.7pt;z-index:25169408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" fillcolor="white [3201]" strokecolor="white [3212]" strokeweight=".5pt">
                      <v:textbox>
                        <w:txbxContent>
                          <w:p w14:paraId="5AB60765" w14:textId="5CB240FD" w:rsidR="00C81310" w:rsidRPr="00CF656E" w:rsidRDefault="00C81310" w:rsidP="002D20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G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72358290" wp14:editId="706A0580">
                  <wp:extent cx="2381250" cy="1463536"/>
                  <wp:effectExtent l="0" t="0" r="0" b="381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KS11.png"/>
                          <pic:cNvPicPr/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036"/>
                          <a:stretch/>
                        </pic:blipFill>
                        <pic:spPr bwMode="auto">
                          <a:xfrm>
                            <a:off x="0" y="0"/>
                            <a:ext cx="2414639" cy="14840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78BB867" w14:textId="12712076" w:rsidR="002D202C" w:rsidRPr="00F33B65" w:rsidRDefault="00791E33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9048980" wp14:editId="5EF4B023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985520</wp:posOffset>
                      </wp:positionV>
                      <wp:extent cx="447675" cy="288290"/>
                      <wp:effectExtent l="0" t="0" r="28575" b="16510"/>
                      <wp:wrapNone/>
                      <wp:docPr id="41" name="Text Box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3D7407DF" w14:textId="2D62E605" w:rsidR="00C81310" w:rsidRPr="00CF656E" w:rsidRDefault="00C81310" w:rsidP="002D202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H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9048980" id="Text Box 41" o:spid="_x0000_s1044" type="#_x0000_t202" style="position:absolute;left:0;text-align:left;margin-left:139.25pt;margin-top:77.6pt;width:35.25pt;height:22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" fillcolor="white [3201]" strokecolor="white [3212]" strokeweight=".5pt">
                      <v:textbox>
                        <w:txbxContent>
                          <w:p w14:paraId="3D7407DF" w14:textId="2D62E605" w:rsidR="00C81310" w:rsidRPr="00CF656E" w:rsidRDefault="00C81310" w:rsidP="002D20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H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5187D645" wp14:editId="3C9BE664">
                  <wp:extent cx="2495550" cy="152908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MERV.png"/>
                          <pic:cNvPicPr/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749"/>
                          <a:stretch/>
                        </pic:blipFill>
                        <pic:spPr bwMode="auto">
                          <a:xfrm>
                            <a:off x="0" y="0"/>
                            <a:ext cx="2504898" cy="15348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1E33" w:rsidRPr="00F33B65" w14:paraId="6B6D5637" w14:textId="77777777" w:rsidTr="00791E33">
        <w:tc>
          <w:tcPr>
            <w:tcW w:w="4675" w:type="dxa"/>
          </w:tcPr>
          <w:p w14:paraId="3244882F" w14:textId="6628BA38" w:rsidR="002D202C" w:rsidRPr="00F33B65" w:rsidRDefault="00791E33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47DDEBD2" wp14:editId="7E5757C1">
                      <wp:simplePos x="0" y="0"/>
                      <wp:positionH relativeFrom="column">
                        <wp:posOffset>636270</wp:posOffset>
                      </wp:positionH>
                      <wp:positionV relativeFrom="paragraph">
                        <wp:posOffset>1653540</wp:posOffset>
                      </wp:positionV>
                      <wp:extent cx="4981575" cy="238125"/>
                      <wp:effectExtent l="0" t="0" r="28575" b="28575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8157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0A7B3B08" w14:textId="19B614C0" w:rsidR="00C81310" w:rsidRPr="00791E33" w:rsidRDefault="00C81310" w:rsidP="002D202C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0237B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Figure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.2</w:t>
                                  </w:r>
                                  <w:r w:rsidRPr="000237B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:</w:t>
                                  </w:r>
                                  <w:r w:rsidRPr="00791E33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Visualisation of world market indices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between March 2019 to March 202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7DDEBD2" id="Text Box 44" o:spid="_x0000_s1045" type="#_x0000_t202" style="position:absolute;left:0;text-align:left;margin-left:50.1pt;margin-top:130.2pt;width:392.25pt;height:18.75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" fillcolor="white [3201]" strokecolor="white [3212]" strokeweight=".5pt">
                      <v:textbox>
                        <w:txbxContent>
                          <w:p w14:paraId="0A7B3B08" w14:textId="19B614C0" w:rsidR="00C81310" w:rsidRPr="00791E33" w:rsidRDefault="00C81310" w:rsidP="002D202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237B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.2</w:t>
                            </w:r>
                            <w:r w:rsidRPr="000237B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:</w:t>
                            </w:r>
                            <w:r w:rsidRPr="00791E3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Visualisation of world market indice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between March 2019 to March 20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651C"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418F9480" wp14:editId="503AB2AE">
                      <wp:simplePos x="0" y="0"/>
                      <wp:positionH relativeFrom="margin">
                        <wp:posOffset>1385570</wp:posOffset>
                      </wp:positionH>
                      <wp:positionV relativeFrom="paragraph">
                        <wp:posOffset>935990</wp:posOffset>
                      </wp:positionV>
                      <wp:extent cx="447675" cy="288290"/>
                      <wp:effectExtent l="0" t="0" r="28575" b="1651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461F22B6" w14:textId="21479A48" w:rsidR="00C81310" w:rsidRPr="00CF656E" w:rsidRDefault="00C81310" w:rsidP="002D202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I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18F9480" id="Text Box 42" o:spid="_x0000_s1046" type="#_x0000_t202" style="position:absolute;left:0;text-align:left;margin-left:109.1pt;margin-top:73.7pt;width:35.25pt;height:22.7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" fillcolor="white [3201]" strokecolor="white [3212]" strokeweight=".5pt">
                      <v:textbox>
                        <w:txbxContent>
                          <w:p w14:paraId="461F22B6" w14:textId="21479A48" w:rsidR="00C81310" w:rsidRPr="00CF656E" w:rsidRDefault="00C81310" w:rsidP="002D20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I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AD651C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7B2AFBD9" wp14:editId="258486FA">
                  <wp:extent cx="2332705" cy="143198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MXX.png"/>
                          <pic:cNvPicPr/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923"/>
                          <a:stretch/>
                        </pic:blipFill>
                        <pic:spPr bwMode="auto">
                          <a:xfrm>
                            <a:off x="0" y="0"/>
                            <a:ext cx="2350358" cy="14428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0A293F48" w14:textId="13720607" w:rsidR="002D202C" w:rsidRPr="00F33B65" w:rsidRDefault="00791E33" w:rsidP="008D7EBA">
            <w:pPr>
              <w:keepNext/>
              <w:jc w:val="center"/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902962B" wp14:editId="15A3D617">
                      <wp:simplePos x="0" y="0"/>
                      <wp:positionH relativeFrom="column">
                        <wp:posOffset>1280795</wp:posOffset>
                      </wp:positionH>
                      <wp:positionV relativeFrom="paragraph">
                        <wp:posOffset>944880</wp:posOffset>
                      </wp:positionV>
                      <wp:extent cx="447675" cy="288290"/>
                      <wp:effectExtent l="0" t="0" r="28575" b="16510"/>
                      <wp:wrapNone/>
                      <wp:docPr id="43" name="Text Box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52F6800A" w14:textId="36D2DCD2" w:rsidR="00C81310" w:rsidRPr="00CF656E" w:rsidRDefault="00C81310" w:rsidP="002D202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K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902962B" id="Text Box 43" o:spid="_x0000_s1047" type="#_x0000_t202" style="position:absolute;left:0;text-align:left;margin-left:100.85pt;margin-top:74.4pt;width:35.25pt;height:22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" fillcolor="white [3201]" strokecolor="white [3212]" strokeweight=".5pt">
                      <v:textbox>
                        <w:txbxContent>
                          <w:p w14:paraId="52F6800A" w14:textId="36D2DCD2" w:rsidR="00C81310" w:rsidRPr="00CF656E" w:rsidRDefault="00C81310" w:rsidP="002D20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K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70E3EB3F" wp14:editId="0B08C668">
                  <wp:extent cx="2389869" cy="1475491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N100.png"/>
                          <pic:cNvPicPr/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455"/>
                          <a:stretch/>
                        </pic:blipFill>
                        <pic:spPr bwMode="auto">
                          <a:xfrm>
                            <a:off x="0" y="0"/>
                            <a:ext cx="2408799" cy="14871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4C88DF" w14:textId="23AD7F0D" w:rsidR="00C0012B" w:rsidRPr="00F33B65" w:rsidRDefault="00C0012B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p w14:paraId="51EFD03E" w14:textId="77777777" w:rsidR="00B82F31" w:rsidRPr="00F33B65" w:rsidRDefault="00B82F31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91E33" w:rsidRPr="00F33B65" w14:paraId="7062CE1B" w14:textId="77777777" w:rsidTr="00B82F31">
        <w:trPr>
          <w:jc w:val="center"/>
        </w:trPr>
        <w:tc>
          <w:tcPr>
            <w:tcW w:w="4675" w:type="dxa"/>
          </w:tcPr>
          <w:p w14:paraId="18A3569D" w14:textId="60BB8559" w:rsidR="00C0012B" w:rsidRPr="00F33B65" w:rsidRDefault="003972C4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D52EAAB" wp14:editId="7B3188E9">
                      <wp:simplePos x="0" y="0"/>
                      <wp:positionH relativeFrom="rightMargin">
                        <wp:posOffset>-1151890</wp:posOffset>
                      </wp:positionH>
                      <wp:positionV relativeFrom="paragraph">
                        <wp:posOffset>931545</wp:posOffset>
                      </wp:positionV>
                      <wp:extent cx="447675" cy="288290"/>
                      <wp:effectExtent l="0" t="0" r="28575" b="16510"/>
                      <wp:wrapNone/>
                      <wp:docPr id="68" name="Text Box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0D9A1C65" w14:textId="0601DB00" w:rsidR="00C81310" w:rsidRPr="00CF656E" w:rsidRDefault="00C81310" w:rsidP="003972C4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A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D52EAAB" id="Text Box 68" o:spid="_x0000_s1048" type="#_x0000_t202" style="position:absolute;left:0;text-align:left;margin-left:-90.7pt;margin-top:73.35pt;width:35.25pt;height:22.7pt;z-index:25170329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" fillcolor="white [3201]" strokecolor="white [3212]" strokeweight=".5pt">
                      <v:textbox>
                        <w:txbxContent>
                          <w:p w14:paraId="0D9A1C65" w14:textId="0601DB00" w:rsidR="00C81310" w:rsidRPr="00CF656E" w:rsidRDefault="00C81310" w:rsidP="003972C4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A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91E33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63060E4E" wp14:editId="47943ECC">
                  <wp:extent cx="2524125" cy="1539875"/>
                  <wp:effectExtent l="0" t="0" r="9525" b="317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N225.png"/>
                          <pic:cNvPicPr/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342"/>
                          <a:stretch/>
                        </pic:blipFill>
                        <pic:spPr bwMode="auto">
                          <a:xfrm>
                            <a:off x="0" y="0"/>
                            <a:ext cx="2549680" cy="15554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D3E76DD" w14:textId="7BFE3EF3" w:rsidR="00C0012B" w:rsidRPr="00F33B65" w:rsidRDefault="003972C4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4220631A" wp14:editId="3A3E15B0">
                      <wp:simplePos x="0" y="0"/>
                      <wp:positionH relativeFrom="rightMargin">
                        <wp:posOffset>-1082040</wp:posOffset>
                      </wp:positionH>
                      <wp:positionV relativeFrom="paragraph">
                        <wp:posOffset>874395</wp:posOffset>
                      </wp:positionV>
                      <wp:extent cx="447675" cy="288290"/>
                      <wp:effectExtent l="0" t="0" r="28575" b="16510"/>
                      <wp:wrapNone/>
                      <wp:docPr id="69" name="Text Box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14F787B1" w14:textId="236511B2" w:rsidR="00C81310" w:rsidRPr="00CF656E" w:rsidRDefault="00C81310" w:rsidP="003972C4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B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220631A" id="Text Box 69" o:spid="_x0000_s1049" type="#_x0000_t202" style="position:absolute;left:0;text-align:left;margin-left:-85.2pt;margin-top:68.85pt;width:35.25pt;height:22.7pt;z-index:25170534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" fillcolor="white [3201]" strokecolor="white [3212]" strokeweight=".5pt">
                      <v:textbox>
                        <w:txbxContent>
                          <w:p w14:paraId="14F787B1" w14:textId="236511B2" w:rsidR="00C81310" w:rsidRPr="00CF656E" w:rsidRDefault="00C81310" w:rsidP="003972C4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B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91E33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638EF5CA" wp14:editId="248C9C80">
                  <wp:extent cx="2371725" cy="145708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NASDAQ.png"/>
                          <pic:cNvPicPr/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997"/>
                          <a:stretch/>
                        </pic:blipFill>
                        <pic:spPr bwMode="auto">
                          <a:xfrm>
                            <a:off x="0" y="0"/>
                            <a:ext cx="2394103" cy="14708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1E33" w:rsidRPr="00F33B65" w14:paraId="5AE1C466" w14:textId="77777777" w:rsidTr="00B82F31">
        <w:trPr>
          <w:jc w:val="center"/>
        </w:trPr>
        <w:tc>
          <w:tcPr>
            <w:tcW w:w="4675" w:type="dxa"/>
          </w:tcPr>
          <w:p w14:paraId="1989C923" w14:textId="030A8B89" w:rsidR="00C0012B" w:rsidRPr="00F33B65" w:rsidRDefault="003972C4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3B680502" wp14:editId="5A648982">
                      <wp:simplePos x="0" y="0"/>
                      <wp:positionH relativeFrom="rightMargin">
                        <wp:posOffset>-1485265</wp:posOffset>
                      </wp:positionH>
                      <wp:positionV relativeFrom="paragraph">
                        <wp:posOffset>810895</wp:posOffset>
                      </wp:positionV>
                      <wp:extent cx="447675" cy="288290"/>
                      <wp:effectExtent l="0" t="0" r="28575" b="16510"/>
                      <wp:wrapNone/>
                      <wp:docPr id="70" name="Text Box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77648FFC" w14:textId="43BA2C9E" w:rsidR="00C81310" w:rsidRPr="00CF656E" w:rsidRDefault="00C81310" w:rsidP="003972C4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C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B680502" id="Text Box 70" o:spid="_x0000_s1050" type="#_x0000_t202" style="position:absolute;left:0;text-align:left;margin-left:-116.95pt;margin-top:63.85pt;width:35.25pt;height:22.7pt;z-index:25170739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" fillcolor="white [3201]" strokecolor="white [3212]" strokeweight=".5pt">
                      <v:textbox>
                        <w:txbxContent>
                          <w:p w14:paraId="77648FFC" w14:textId="43BA2C9E" w:rsidR="00C81310" w:rsidRPr="00CF656E" w:rsidRDefault="00C81310" w:rsidP="003972C4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C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91E33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0E972C0C" wp14:editId="25B2F2D0">
                  <wp:extent cx="2466975" cy="1518285"/>
                  <wp:effectExtent l="0" t="0" r="9525" b="5715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NYA.png"/>
                          <pic:cNvPicPr/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162"/>
                          <a:stretch/>
                        </pic:blipFill>
                        <pic:spPr bwMode="auto">
                          <a:xfrm>
                            <a:off x="0" y="0"/>
                            <a:ext cx="2486187" cy="15301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5F609C6" w14:textId="6401EED5" w:rsidR="00C0012B" w:rsidRPr="00F33B65" w:rsidRDefault="000237BE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14A336FC" wp14:editId="6EA41072">
                      <wp:simplePos x="0" y="0"/>
                      <wp:positionH relativeFrom="rightMargin">
                        <wp:posOffset>-1358265</wp:posOffset>
                      </wp:positionH>
                      <wp:positionV relativeFrom="paragraph">
                        <wp:posOffset>858520</wp:posOffset>
                      </wp:positionV>
                      <wp:extent cx="447675" cy="288290"/>
                      <wp:effectExtent l="0" t="0" r="28575" b="16510"/>
                      <wp:wrapNone/>
                      <wp:docPr id="71" name="Text Box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584E72AD" w14:textId="27881A36" w:rsidR="00C81310" w:rsidRPr="00CF656E" w:rsidRDefault="00C81310" w:rsidP="003972C4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D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4A336FC" id="Text Box 71" o:spid="_x0000_s1051" type="#_x0000_t202" style="position:absolute;left:0;text-align:left;margin-left:-106.95pt;margin-top:67.6pt;width:35.25pt;height:22.7pt;z-index:2517094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" fillcolor="white [3201]" strokecolor="white [3212]" strokeweight=".5pt">
                      <v:textbox>
                        <w:txbxContent>
                          <w:p w14:paraId="584E72AD" w14:textId="27881A36" w:rsidR="00C81310" w:rsidRPr="00CF656E" w:rsidRDefault="00C81310" w:rsidP="003972C4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D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91E33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35EE56A9" wp14:editId="453497CE">
                  <wp:extent cx="2324100" cy="1442085"/>
                  <wp:effectExtent l="0" t="0" r="0" b="5715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NZ50.png"/>
                          <pic:cNvPicPr/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917"/>
                          <a:stretch/>
                        </pic:blipFill>
                        <pic:spPr bwMode="auto">
                          <a:xfrm>
                            <a:off x="0" y="0"/>
                            <a:ext cx="2331638" cy="14467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1E33" w:rsidRPr="00F33B65" w14:paraId="47087836" w14:textId="77777777" w:rsidTr="00B82F31">
        <w:trPr>
          <w:jc w:val="center"/>
        </w:trPr>
        <w:tc>
          <w:tcPr>
            <w:tcW w:w="4675" w:type="dxa"/>
          </w:tcPr>
          <w:p w14:paraId="2238643C" w14:textId="65AB86A7" w:rsidR="00C0012B" w:rsidRPr="00F33B65" w:rsidRDefault="000237BE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27C6A08" wp14:editId="4307465E">
                      <wp:simplePos x="0" y="0"/>
                      <wp:positionH relativeFrom="rightMargin">
                        <wp:posOffset>-1570990</wp:posOffset>
                      </wp:positionH>
                      <wp:positionV relativeFrom="paragraph">
                        <wp:posOffset>804545</wp:posOffset>
                      </wp:positionV>
                      <wp:extent cx="447675" cy="288290"/>
                      <wp:effectExtent l="0" t="0" r="28575" b="16510"/>
                      <wp:wrapNone/>
                      <wp:docPr id="72" name="Text Box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2B624DA7" w14:textId="0C5FE1FB" w:rsidR="00C81310" w:rsidRPr="00CF656E" w:rsidRDefault="00C81310" w:rsidP="000237BE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E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27C6A08" id="Text Box 72" o:spid="_x0000_s1052" type="#_x0000_t202" style="position:absolute;left:0;text-align:left;margin-left:-123.7pt;margin-top:63.35pt;width:35.25pt;height:22.7pt;z-index:2517114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" fillcolor="white [3201]" strokecolor="white [3212]" strokeweight=".5pt">
                      <v:textbox>
                        <w:txbxContent>
                          <w:p w14:paraId="2B624DA7" w14:textId="0C5FE1FB" w:rsidR="00C81310" w:rsidRPr="00CF656E" w:rsidRDefault="00C81310" w:rsidP="000237B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E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91E33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37780CCB" wp14:editId="781EF20F">
                  <wp:extent cx="2447925" cy="1504759"/>
                  <wp:effectExtent l="0" t="0" r="0" b="635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RUT.png"/>
                          <pic:cNvPicPr/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051"/>
                          <a:stretch/>
                        </pic:blipFill>
                        <pic:spPr bwMode="auto">
                          <a:xfrm>
                            <a:off x="0" y="0"/>
                            <a:ext cx="2463866" cy="1514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86A09D7" w14:textId="1C153B3A" w:rsidR="00C0012B" w:rsidRPr="00F33B65" w:rsidRDefault="000237BE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72D51835" wp14:editId="200F92A9">
                      <wp:simplePos x="0" y="0"/>
                      <wp:positionH relativeFrom="rightMargin">
                        <wp:posOffset>-1472565</wp:posOffset>
                      </wp:positionH>
                      <wp:positionV relativeFrom="paragraph">
                        <wp:posOffset>823595</wp:posOffset>
                      </wp:positionV>
                      <wp:extent cx="447675" cy="288290"/>
                      <wp:effectExtent l="0" t="0" r="28575" b="16510"/>
                      <wp:wrapNone/>
                      <wp:docPr id="73" name="Text Box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556D100F" w14:textId="5EB6FF7C" w:rsidR="00C81310" w:rsidRPr="00CF656E" w:rsidRDefault="00C81310" w:rsidP="000237BE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F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2D51835" id="Text Box 73" o:spid="_x0000_s1053" type="#_x0000_t202" style="position:absolute;left:0;text-align:left;margin-left:-115.95pt;margin-top:64.85pt;width:35.25pt;height:22.7pt;z-index:25171353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" fillcolor="white [3201]" strokecolor="white [3212]" strokeweight=".5pt">
                      <v:textbox>
                        <w:txbxContent>
                          <w:p w14:paraId="556D100F" w14:textId="5EB6FF7C" w:rsidR="00C81310" w:rsidRPr="00CF656E" w:rsidRDefault="00C81310" w:rsidP="000237B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F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91E33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0734BFEB" wp14:editId="37DED69F">
                  <wp:extent cx="2409825" cy="1480185"/>
                  <wp:effectExtent l="0" t="0" r="9525" b="5715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STOXX50E.png"/>
                          <pic:cNvPicPr/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978"/>
                          <a:stretch/>
                        </pic:blipFill>
                        <pic:spPr bwMode="auto">
                          <a:xfrm>
                            <a:off x="0" y="0"/>
                            <a:ext cx="2423808" cy="14887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1E33" w:rsidRPr="00F33B65" w14:paraId="7715185A" w14:textId="77777777" w:rsidTr="00B82F31">
        <w:trPr>
          <w:jc w:val="center"/>
        </w:trPr>
        <w:tc>
          <w:tcPr>
            <w:tcW w:w="4675" w:type="dxa"/>
          </w:tcPr>
          <w:p w14:paraId="2AF89A2B" w14:textId="3BDB20D7" w:rsidR="00C0012B" w:rsidRPr="00F33B65" w:rsidRDefault="000237BE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07627052" wp14:editId="529CC4D4">
                      <wp:simplePos x="0" y="0"/>
                      <wp:positionH relativeFrom="rightMargin">
                        <wp:posOffset>-1523365</wp:posOffset>
                      </wp:positionH>
                      <wp:positionV relativeFrom="paragraph">
                        <wp:posOffset>769620</wp:posOffset>
                      </wp:positionV>
                      <wp:extent cx="447675" cy="288290"/>
                      <wp:effectExtent l="0" t="0" r="28575" b="16510"/>
                      <wp:wrapNone/>
                      <wp:docPr id="74" name="Text Box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2D741EED" w14:textId="77777777" w:rsidR="00C81310" w:rsidRPr="00CF656E" w:rsidRDefault="00C81310" w:rsidP="000237BE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G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7627052" id="Text Box 74" o:spid="_x0000_s1054" type="#_x0000_t202" style="position:absolute;left:0;text-align:left;margin-left:-119.95pt;margin-top:60.6pt;width:35.25pt;height:22.7pt;z-index:25171558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" fillcolor="white [3201]" strokecolor="white [3212]" strokeweight=".5pt">
                      <v:textbox>
                        <w:txbxContent>
                          <w:p w14:paraId="2D741EED" w14:textId="77777777" w:rsidR="00C81310" w:rsidRPr="00CF656E" w:rsidRDefault="00C81310" w:rsidP="000237B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G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91E33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7C96B897" wp14:editId="1310014D">
                  <wp:extent cx="2400300" cy="1481950"/>
                  <wp:effectExtent l="0" t="0" r="0" b="444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TA125-TA.png"/>
                          <pic:cNvPicPr/>
                        </pic:nvPicPr>
                        <pic:blipFill rotWithShape="1"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456"/>
                          <a:stretch/>
                        </pic:blipFill>
                        <pic:spPr bwMode="auto">
                          <a:xfrm>
                            <a:off x="0" y="0"/>
                            <a:ext cx="2421159" cy="14948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1E3F2257" w14:textId="318EB345" w:rsidR="00C0012B" w:rsidRPr="00F33B65" w:rsidRDefault="000237BE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8FF2682" wp14:editId="257E6935">
                      <wp:simplePos x="0" y="0"/>
                      <wp:positionH relativeFrom="rightMargin">
                        <wp:posOffset>-1491615</wp:posOffset>
                      </wp:positionH>
                      <wp:positionV relativeFrom="paragraph">
                        <wp:posOffset>798195</wp:posOffset>
                      </wp:positionV>
                      <wp:extent cx="447675" cy="288290"/>
                      <wp:effectExtent l="0" t="0" r="28575" b="16510"/>
                      <wp:wrapNone/>
                      <wp:docPr id="75" name="Text Box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6087A68E" w14:textId="339FF472" w:rsidR="00C81310" w:rsidRPr="00CF656E" w:rsidRDefault="00C81310" w:rsidP="000237BE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H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8FF2682" id="Text Box 75" o:spid="_x0000_s1055" type="#_x0000_t202" style="position:absolute;left:0;text-align:left;margin-left:-117.45pt;margin-top:62.85pt;width:35.25pt;height:22.7pt;z-index:25171763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" fillcolor="white [3201]" strokecolor="white [3212]" strokeweight=".5pt">
                      <v:textbox>
                        <w:txbxContent>
                          <w:p w14:paraId="6087A68E" w14:textId="339FF472" w:rsidR="00C81310" w:rsidRPr="00CF656E" w:rsidRDefault="00C81310" w:rsidP="000237B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H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91E33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2D981225" wp14:editId="5D7C25FB">
                  <wp:extent cx="2371725" cy="1457078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TWII.png"/>
                          <pic:cNvPicPr/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997"/>
                          <a:stretch/>
                        </pic:blipFill>
                        <pic:spPr bwMode="auto">
                          <a:xfrm>
                            <a:off x="0" y="0"/>
                            <a:ext cx="2392651" cy="14699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1E33" w:rsidRPr="00F33B65" w14:paraId="5E024A67" w14:textId="77777777" w:rsidTr="00B82F31">
        <w:trPr>
          <w:jc w:val="center"/>
        </w:trPr>
        <w:tc>
          <w:tcPr>
            <w:tcW w:w="4675" w:type="dxa"/>
          </w:tcPr>
          <w:p w14:paraId="7F543019" w14:textId="1A3C6093" w:rsidR="00C0012B" w:rsidRPr="00F33B65" w:rsidRDefault="000237BE" w:rsidP="008D7EBA">
            <w:pPr>
              <w:jc w:val="center"/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44050850" wp14:editId="15FECA97">
                      <wp:simplePos x="0" y="0"/>
                      <wp:positionH relativeFrom="rightMargin">
                        <wp:posOffset>-1523365</wp:posOffset>
                      </wp:positionH>
                      <wp:positionV relativeFrom="paragraph">
                        <wp:posOffset>534670</wp:posOffset>
                      </wp:positionV>
                      <wp:extent cx="447675" cy="288290"/>
                      <wp:effectExtent l="0" t="0" r="28575" b="16510"/>
                      <wp:wrapNone/>
                      <wp:docPr id="76" name="Text Box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1A718EFC" w14:textId="6B89F194" w:rsidR="00C81310" w:rsidRPr="00CF656E" w:rsidRDefault="00C81310" w:rsidP="000237BE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I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4050850" id="Text Box 76" o:spid="_x0000_s1056" type="#_x0000_t202" style="position:absolute;left:0;text-align:left;margin-left:-119.95pt;margin-top:42.1pt;width:35.25pt;height:22.7pt;z-index:25171968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" fillcolor="white [3201]" strokecolor="white [3212]" strokeweight=".5pt">
                      <v:textbox>
                        <w:txbxContent>
                          <w:p w14:paraId="1A718EFC" w14:textId="6B89F194" w:rsidR="00C81310" w:rsidRPr="00CF656E" w:rsidRDefault="00C81310" w:rsidP="000237B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I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91E33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747402C8" wp14:editId="7F4ED702">
                  <wp:extent cx="2362200" cy="1454849"/>
                  <wp:effectExtent l="0" t="0" r="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VIX.png"/>
                          <pic:cNvPicPr/>
                        </pic:nvPicPr>
                        <pic:blipFill rotWithShape="1"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229"/>
                          <a:stretch/>
                        </pic:blipFill>
                        <pic:spPr bwMode="auto">
                          <a:xfrm>
                            <a:off x="0" y="0"/>
                            <a:ext cx="2386740" cy="1469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BC63594" w14:textId="5AE76799" w:rsidR="00C0012B" w:rsidRPr="00F33B65" w:rsidRDefault="000237BE" w:rsidP="008D7EBA">
            <w:pPr>
              <w:keepNext/>
              <w:jc w:val="center"/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0E35DA17" wp14:editId="20784533">
                      <wp:simplePos x="0" y="0"/>
                      <wp:positionH relativeFrom="rightMargin">
                        <wp:posOffset>-1415415</wp:posOffset>
                      </wp:positionH>
                      <wp:positionV relativeFrom="paragraph">
                        <wp:posOffset>668020</wp:posOffset>
                      </wp:positionV>
                      <wp:extent cx="447675" cy="288290"/>
                      <wp:effectExtent l="0" t="0" r="28575" b="16510"/>
                      <wp:wrapNone/>
                      <wp:docPr id="77" name="Text Box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" cy="288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2605B43A" w14:textId="52A99C25" w:rsidR="00C81310" w:rsidRPr="00CF656E" w:rsidRDefault="00C81310" w:rsidP="000237BE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(J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E35DA17" id="Text Box 77" o:spid="_x0000_s1057" type="#_x0000_t202" style="position:absolute;left:0;text-align:left;margin-left:-111.45pt;margin-top:52.6pt;width:35.25pt;height:22.7pt;z-index:25172172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" fillcolor="white [3201]" strokecolor="white [3212]" strokeweight=".5pt">
                      <v:textbox>
                        <w:txbxContent>
                          <w:p w14:paraId="2605B43A" w14:textId="52A99C25" w:rsidR="00C81310" w:rsidRPr="00CF656E" w:rsidRDefault="00C81310" w:rsidP="000237B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J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91E33"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03EA7AF8" wp14:editId="1B7D597A">
                  <wp:extent cx="2409825" cy="1485265"/>
                  <wp:effectExtent l="0" t="0" r="9525" b="635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XAX.png"/>
                          <pic:cNvPicPr/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296"/>
                          <a:stretch/>
                        </pic:blipFill>
                        <pic:spPr bwMode="auto">
                          <a:xfrm>
                            <a:off x="0" y="0"/>
                            <a:ext cx="2421697" cy="14925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98B89B" w14:textId="57A31C6C" w:rsidR="00C0012B" w:rsidRPr="00F33B65" w:rsidRDefault="000237BE" w:rsidP="008D7EBA">
      <w:pPr>
        <w:spacing w:line="240" w:lineRule="auto"/>
        <w:jc w:val="both"/>
        <w:rPr>
          <w:rFonts w:ascii="Times New Roman" w:hAnsi="Times New Roman" w:cs="Times New Roman"/>
        </w:rPr>
      </w:pPr>
      <w:r w:rsidRPr="00F33B65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7863394" wp14:editId="2C81A944">
                <wp:simplePos x="0" y="0"/>
                <wp:positionH relativeFrom="column">
                  <wp:posOffset>981075</wp:posOffset>
                </wp:positionH>
                <wp:positionV relativeFrom="paragraph">
                  <wp:posOffset>66675</wp:posOffset>
                </wp:positionV>
                <wp:extent cx="4867275" cy="314325"/>
                <wp:effectExtent l="0" t="0" r="28575" b="2857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6727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5F5D8EA" w14:textId="76B13E8E" w:rsidR="00C81310" w:rsidRPr="000237BE" w:rsidRDefault="00C81310" w:rsidP="000237B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237B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.3</w:t>
                            </w:r>
                            <w:r w:rsidRPr="000237B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:</w:t>
                            </w:r>
                            <w:r w:rsidRPr="000237B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Visualisation of world market indice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between March 2019 to March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7863394" id="Text Box 78" o:spid="_x0000_s1058" type="#_x0000_t202" style="position:absolute;left:0;text-align:left;margin-left:77.25pt;margin-top:5.25pt;width:383.25pt;height:24.75pt;z-index:251722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" fillcolor="white [3201]" strokecolor="white [3212]" strokeweight=".5pt">
                <v:textbox>
                  <w:txbxContent>
                    <w:p w14:paraId="55F5D8EA" w14:textId="76B13E8E" w:rsidR="00C81310" w:rsidRPr="000237BE" w:rsidRDefault="00C81310" w:rsidP="000237BE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237BE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A.3</w:t>
                      </w:r>
                      <w:r w:rsidRPr="000237BE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:</w:t>
                      </w:r>
                      <w:r w:rsidRPr="000237B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Visualisation of world market indice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between March 2019 to March 2020</w:t>
                      </w:r>
                    </w:p>
                  </w:txbxContent>
                </v:textbox>
              </v:shape>
            </w:pict>
          </mc:Fallback>
        </mc:AlternateContent>
      </w:r>
    </w:p>
    <w:p w14:paraId="51A6B263" w14:textId="72E0DF84" w:rsidR="006C14B3" w:rsidRPr="00F33B65" w:rsidRDefault="006C14B3" w:rsidP="008D7EBA">
      <w:pPr>
        <w:pStyle w:val="Heading2"/>
        <w:spacing w:line="240" w:lineRule="auto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</w:p>
    <w:p w14:paraId="263C58E7" w14:textId="742B5DC5" w:rsidR="006C14B3" w:rsidRPr="00F33B65" w:rsidRDefault="006C14B3" w:rsidP="008D7EBA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0"/>
        <w:gridCol w:w="3023"/>
        <w:gridCol w:w="3067"/>
      </w:tblGrid>
      <w:tr w:rsidR="00D307CC" w:rsidRPr="00F33B65" w14:paraId="1DDA8F18" w14:textId="77777777" w:rsidTr="00C37DF8">
        <w:tc>
          <w:tcPr>
            <w:tcW w:w="3116" w:type="dxa"/>
          </w:tcPr>
          <w:p w14:paraId="454D7B10" w14:textId="26927425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lastRenderedPageBreak/>
              <w:drawing>
                <wp:inline distT="0" distB="0" distL="0" distR="0" wp14:anchorId="5B7E708E" wp14:editId="3159F60B">
                  <wp:extent cx="1666875" cy="952398"/>
                  <wp:effectExtent l="0" t="0" r="0" b="63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000001_SS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1760" cy="960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876F2B3" w14:textId="487A4436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15979C05" wp14:editId="614C9DC8">
                  <wp:extent cx="1733550" cy="990494"/>
                  <wp:effectExtent l="0" t="0" r="0" b="63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AORD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2785" cy="995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649875C" w14:textId="6FE70668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0CEDAD82" wp14:editId="3CF69097">
                  <wp:extent cx="1783748" cy="1019175"/>
                  <wp:effectExtent l="0" t="0" r="698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AXJO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4659" cy="1025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7CC" w:rsidRPr="00F33B65" w14:paraId="687B8EE5" w14:textId="77777777" w:rsidTr="00C37DF8">
        <w:tc>
          <w:tcPr>
            <w:tcW w:w="3116" w:type="dxa"/>
          </w:tcPr>
          <w:p w14:paraId="64B047CF" w14:textId="192A9679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11DB4FD7" wp14:editId="45416E91">
                  <wp:extent cx="1752600" cy="1001378"/>
                  <wp:effectExtent l="0" t="0" r="0" b="889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BFX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8055" cy="10102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9BFC3F6" w14:textId="5B7CA1C2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57567CCC" wp14:editId="19BF9AEF">
                  <wp:extent cx="1783746" cy="1019175"/>
                  <wp:effectExtent l="0" t="0" r="698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BSESN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825" cy="1024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CCDA68F" w14:textId="40A902B3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2ED953FC" wp14:editId="252872CE">
                  <wp:extent cx="1800417" cy="1028700"/>
                  <wp:effectExtent l="0" t="0" r="952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BUK100P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673" cy="1032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7CC" w:rsidRPr="00F33B65" w14:paraId="52F078AA" w14:textId="77777777" w:rsidTr="00C37DF8">
        <w:tc>
          <w:tcPr>
            <w:tcW w:w="3116" w:type="dxa"/>
          </w:tcPr>
          <w:p w14:paraId="6725C3F3" w14:textId="0CB48A80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053200E8" wp14:editId="7BBDA18A">
                  <wp:extent cx="1750406" cy="1000125"/>
                  <wp:effectExtent l="0" t="0" r="254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BVSP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0172" cy="1005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EDB3C89" w14:textId="3C3DDBC0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2C241FD4" wp14:editId="069918C5">
                  <wp:extent cx="1783715" cy="1019157"/>
                  <wp:effectExtent l="0" t="0" r="6985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DJI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212" cy="1024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BAE25E4" w14:textId="5A0F0CF2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0E707483" wp14:editId="723E44B4">
                  <wp:extent cx="1867099" cy="106680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FCHI.pn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3251" cy="1070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7CC" w:rsidRPr="00F33B65" w14:paraId="3200B2EF" w14:textId="77777777" w:rsidTr="00C37DF8">
        <w:tc>
          <w:tcPr>
            <w:tcW w:w="3116" w:type="dxa"/>
          </w:tcPr>
          <w:p w14:paraId="6E51ED9E" w14:textId="4CE7A6DD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6DF9388F" wp14:editId="04977084">
                  <wp:extent cx="1800417" cy="1028700"/>
                  <wp:effectExtent l="0" t="0" r="9525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GDAXI.pn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781" cy="10329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815BAC3" w14:textId="3E533432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19062826" wp14:editId="32D7912B">
                  <wp:extent cx="1762125" cy="1006820"/>
                  <wp:effectExtent l="0" t="0" r="0" b="3175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GSPC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6629" cy="1015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4AAA820" w14:textId="0EF53404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6FD939B1" wp14:editId="02C6060C">
                  <wp:extent cx="1817088" cy="1038225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GSPTSE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747" cy="104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7CC" w:rsidRPr="00F33B65" w14:paraId="2EEA37CA" w14:textId="77777777" w:rsidTr="00C37DF8">
        <w:tc>
          <w:tcPr>
            <w:tcW w:w="3116" w:type="dxa"/>
          </w:tcPr>
          <w:p w14:paraId="5FDD5676" w14:textId="711F71CF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5E5E09EE" wp14:editId="3519AD58">
                  <wp:extent cx="1767076" cy="1009650"/>
                  <wp:effectExtent l="0" t="0" r="508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HSI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55" cy="1013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94ACC53" w14:textId="0A8848FC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2964AFBC" wp14:editId="0972A904">
                  <wp:extent cx="1809750" cy="1034032"/>
                  <wp:effectExtent l="0" t="0" r="0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IMOEX_ME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228" cy="1038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58D75BA" w14:textId="105551EE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3434D62D" wp14:editId="790ACEF6">
                  <wp:extent cx="1850429" cy="1057275"/>
                  <wp:effectExtent l="0" t="0" r="0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IPSA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432" cy="1061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7CC" w:rsidRPr="00F33B65" w14:paraId="01CF060D" w14:textId="77777777" w:rsidTr="00C37DF8">
        <w:tc>
          <w:tcPr>
            <w:tcW w:w="3116" w:type="dxa"/>
          </w:tcPr>
          <w:p w14:paraId="6BF0786B" w14:textId="5DF5B2AF" w:rsidR="00C37DF8" w:rsidRPr="00F33B65" w:rsidRDefault="00C37DF8" w:rsidP="008D7EBA">
            <w:pPr>
              <w:rPr>
                <w:rFonts w:ascii="Times New Roman" w:hAnsi="Times New Roman" w:cs="Times New Roman"/>
                <w:noProof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76B66C14" wp14:editId="1BA1811B">
                  <wp:extent cx="1857375" cy="1059656"/>
                  <wp:effectExtent l="0" t="0" r="0" b="762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2014" cy="1068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3488AF9" w14:textId="3EC9B93A" w:rsidR="00C37DF8" w:rsidRPr="00F33B65" w:rsidRDefault="00C37DF8" w:rsidP="008D7EBA">
            <w:pPr>
              <w:rPr>
                <w:rFonts w:ascii="Times New Roman" w:hAnsi="Times New Roman" w:cs="Times New Roman"/>
                <w:noProof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205FFAB1" wp14:editId="1D2118F7">
                  <wp:extent cx="1638173" cy="934598"/>
                  <wp:effectExtent l="0" t="0" r="635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3692" cy="943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1082DBA" w14:textId="17F6AACE" w:rsidR="00C37DF8" w:rsidRPr="00F33B65" w:rsidRDefault="00C37DF8" w:rsidP="008D7EBA">
            <w:pPr>
              <w:rPr>
                <w:rFonts w:ascii="Times New Roman" w:hAnsi="Times New Roman" w:cs="Times New Roman"/>
                <w:noProof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6D03507D" wp14:editId="3333B955">
                  <wp:extent cx="1676400" cy="956407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412" cy="9638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7CC" w:rsidRPr="00F33B65" w14:paraId="6CAC2312" w14:textId="77777777" w:rsidTr="00C37DF8">
        <w:tc>
          <w:tcPr>
            <w:tcW w:w="3116" w:type="dxa"/>
          </w:tcPr>
          <w:p w14:paraId="70A8BF0A" w14:textId="3ADD340A" w:rsidR="00C37DF8" w:rsidRPr="00F33B65" w:rsidRDefault="00C37DF8" w:rsidP="008D7EBA">
            <w:pPr>
              <w:rPr>
                <w:rFonts w:ascii="Times New Roman" w:hAnsi="Times New Roman" w:cs="Times New Roman"/>
                <w:noProof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7D359C6E" wp14:editId="42B66AA1">
                  <wp:extent cx="2000250" cy="1141168"/>
                  <wp:effectExtent l="0" t="0" r="0" b="1905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4803" cy="11494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4B5D38D" w14:textId="24B5B090" w:rsidR="00C37DF8" w:rsidRPr="00F33B65" w:rsidRDefault="00C37DF8" w:rsidP="008D7EBA">
            <w:pPr>
              <w:rPr>
                <w:rFonts w:ascii="Times New Roman" w:hAnsi="Times New Roman" w:cs="Times New Roman"/>
                <w:noProof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1E3D48BA" wp14:editId="6260B16C">
                  <wp:extent cx="1838325" cy="1048788"/>
                  <wp:effectExtent l="0" t="0" r="0" b="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1634" cy="1056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E8197E0" w14:textId="1045B59C" w:rsidR="00C37DF8" w:rsidRPr="00F33B65" w:rsidRDefault="00C37DF8" w:rsidP="008D7EBA">
            <w:pPr>
              <w:keepNext/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4E9FE9BB" wp14:editId="057E0992">
                  <wp:extent cx="1837619" cy="1048385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272" cy="10550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B95630" w14:textId="1BF1D3ED" w:rsidR="006C14B3" w:rsidRPr="00F33B65" w:rsidRDefault="00C37DF8" w:rsidP="008D7EBA">
      <w:pPr>
        <w:spacing w:line="240" w:lineRule="auto"/>
        <w:rPr>
          <w:rFonts w:ascii="Times New Roman" w:hAnsi="Times New Roman" w:cs="Times New Roman"/>
        </w:rPr>
      </w:pPr>
      <w:r w:rsidRPr="00F33B65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75BE7B7" wp14:editId="11B68142">
                <wp:simplePos x="0" y="0"/>
                <wp:positionH relativeFrom="column">
                  <wp:posOffset>438149</wp:posOffset>
                </wp:positionH>
                <wp:positionV relativeFrom="paragraph">
                  <wp:posOffset>43180</wp:posOffset>
                </wp:positionV>
                <wp:extent cx="5038725" cy="419100"/>
                <wp:effectExtent l="0" t="0" r="28575" b="1905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872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A62A535" w14:textId="29B5FC02" w:rsidR="00C81310" w:rsidRPr="00C37DF8" w:rsidRDefault="00C81310" w:rsidP="00C37DF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C37DF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.4</w:t>
                            </w:r>
                            <w:r w:rsidRPr="00C37DF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:</w:t>
                            </w:r>
                            <w:r w:rsidRPr="00C37DF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Fluctuation in opening </w:t>
                            </w:r>
                            <w:r w:rsidRPr="00884A7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price against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COVID-19 </w:t>
                            </w:r>
                            <w:r w:rsidRPr="00884A7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nfection and mortality rate </w:t>
                            </w:r>
                            <w:r w:rsidRPr="00527CAA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betw</w:t>
                            </w:r>
                            <w:r w:rsidRPr="00884A7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en March 2019 to March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75BE7B7" id="Text Box 101" o:spid="_x0000_s1059" type="#_x0000_t202" style="position:absolute;margin-left:34.5pt;margin-top:3.4pt;width:396.75pt;height:33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" fillcolor="white [3201]" strokecolor="white [3212]" strokeweight=".5pt">
                <v:textbox>
                  <w:txbxContent>
                    <w:p w14:paraId="4A62A535" w14:textId="29B5FC02" w:rsidR="00C81310" w:rsidRPr="00C37DF8" w:rsidRDefault="00C81310" w:rsidP="00C37DF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C37DF8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A.4</w:t>
                      </w:r>
                      <w:r w:rsidRPr="00C37DF8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:</w:t>
                      </w:r>
                      <w:r w:rsidRPr="00C37DF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Fluctuation in opening </w:t>
                      </w:r>
                      <w:r w:rsidRPr="00884A75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price against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COVID-19 </w:t>
                      </w:r>
                      <w:r w:rsidRPr="00884A75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nfection and mortality rate </w:t>
                      </w:r>
                      <w:r w:rsidRPr="00527CAA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betw</w:t>
                      </w:r>
                      <w:r w:rsidRPr="00884A75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en March 2019 to March 2020</w:t>
                      </w:r>
                    </w:p>
                  </w:txbxContent>
                </v:textbox>
              </v:shape>
            </w:pict>
          </mc:Fallback>
        </mc:AlternateContent>
      </w:r>
    </w:p>
    <w:p w14:paraId="4B1B5358" w14:textId="4F41CBA7" w:rsidR="006C14B3" w:rsidRPr="00F33B65" w:rsidRDefault="006C14B3" w:rsidP="008D7EBA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307CC" w:rsidRPr="00F33B65" w14:paraId="78AD393E" w14:textId="77777777" w:rsidTr="00D307CC">
        <w:tc>
          <w:tcPr>
            <w:tcW w:w="3116" w:type="dxa"/>
          </w:tcPr>
          <w:p w14:paraId="7ACB950F" w14:textId="045C1C2D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lastRenderedPageBreak/>
              <w:drawing>
                <wp:inline distT="0" distB="0" distL="0" distR="0" wp14:anchorId="506709DD" wp14:editId="3053B3A2">
                  <wp:extent cx="1695450" cy="967276"/>
                  <wp:effectExtent l="0" t="0" r="0" b="4445"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0688" cy="97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F22515D" w14:textId="3DC14E44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40FACF93" wp14:editId="4617E2A5">
                  <wp:extent cx="1652856" cy="942975"/>
                  <wp:effectExtent l="0" t="0" r="508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5400" cy="955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29852CD" w14:textId="0AFACDE5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09D42152" wp14:editId="4BC6FDAE">
                  <wp:extent cx="1652856" cy="942975"/>
                  <wp:effectExtent l="0" t="0" r="5080" b="0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058" cy="94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7CC" w:rsidRPr="00F33B65" w14:paraId="5683F71A" w14:textId="77777777" w:rsidTr="00D307CC">
        <w:tc>
          <w:tcPr>
            <w:tcW w:w="3116" w:type="dxa"/>
          </w:tcPr>
          <w:p w14:paraId="2879F743" w14:textId="49DEF00B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015A2BED" wp14:editId="14042688">
                  <wp:extent cx="1769723" cy="1009650"/>
                  <wp:effectExtent l="0" t="0" r="2540" b="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927" cy="1016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6A0F8301" w14:textId="462604D9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6293B287" wp14:editId="5EA0DEDE">
                  <wp:extent cx="1685925" cy="961842"/>
                  <wp:effectExtent l="0" t="0" r="0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3900" cy="972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021AA02" w14:textId="7ADBCE3A" w:rsidR="00C37DF8" w:rsidRPr="00F33B65" w:rsidRDefault="00C37DF8" w:rsidP="008D7EBA">
            <w:pPr>
              <w:rPr>
                <w:rFonts w:ascii="Times New Roman" w:hAnsi="Times New Roman" w:cs="Times New Roman"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4224F2DA" wp14:editId="16B2104C">
                  <wp:extent cx="1714500" cy="978145"/>
                  <wp:effectExtent l="0" t="0" r="0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5998" cy="984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7CC" w:rsidRPr="00F33B65" w14:paraId="40C39F34" w14:textId="77777777" w:rsidTr="00D307CC">
        <w:tc>
          <w:tcPr>
            <w:tcW w:w="3116" w:type="dxa"/>
          </w:tcPr>
          <w:p w14:paraId="204CF6D3" w14:textId="38AB8A2B" w:rsidR="00C37DF8" w:rsidRPr="00F33B65" w:rsidRDefault="00C37DF8" w:rsidP="008D7EBA">
            <w:pPr>
              <w:rPr>
                <w:rFonts w:ascii="Times New Roman" w:hAnsi="Times New Roman" w:cs="Times New Roman"/>
                <w:noProof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64BEB904" wp14:editId="12861C53">
                  <wp:extent cx="1752600" cy="999881"/>
                  <wp:effectExtent l="0" t="0" r="0" b="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4192" cy="1006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3A5C808" w14:textId="4DA1A6B1" w:rsidR="00C37DF8" w:rsidRPr="00F33B65" w:rsidRDefault="00C37DF8" w:rsidP="008D7EBA">
            <w:pPr>
              <w:rPr>
                <w:rFonts w:ascii="Times New Roman" w:hAnsi="Times New Roman" w:cs="Times New Roman"/>
                <w:noProof/>
              </w:rPr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446BB56E" wp14:editId="1CD1B398">
                  <wp:extent cx="1719637" cy="981075"/>
                  <wp:effectExtent l="0" t="0" r="0" b="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7453" cy="9855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9F7C168" w14:textId="1A854246" w:rsidR="00C37DF8" w:rsidRPr="00F33B65" w:rsidRDefault="00C37DF8" w:rsidP="008D7EBA">
            <w:pPr>
              <w:keepNext/>
            </w:pPr>
            <w:r w:rsidRPr="00F33B65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 wp14:anchorId="3742C8D5" wp14:editId="7B5BB015">
                  <wp:extent cx="1762125" cy="1005315"/>
                  <wp:effectExtent l="0" t="0" r="0" b="4445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758" cy="10108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2EA68D" w14:textId="576A08B1" w:rsidR="00C37DF8" w:rsidRPr="00F33B65" w:rsidRDefault="00D307CC" w:rsidP="008D7EBA">
      <w:pPr>
        <w:spacing w:line="240" w:lineRule="auto"/>
        <w:rPr>
          <w:rFonts w:ascii="Times New Roman" w:hAnsi="Times New Roman" w:cs="Times New Roman"/>
        </w:rPr>
      </w:pPr>
      <w:r w:rsidRPr="00F33B65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9DC5422" wp14:editId="6C642702">
                <wp:simplePos x="0" y="0"/>
                <wp:positionH relativeFrom="margin">
                  <wp:align>right</wp:align>
                </wp:positionH>
                <wp:positionV relativeFrom="paragraph">
                  <wp:posOffset>75565</wp:posOffset>
                </wp:positionV>
                <wp:extent cx="5657850" cy="523875"/>
                <wp:effectExtent l="0" t="0" r="19050" b="28575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523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534E4BF" w14:textId="5717F3E0" w:rsidR="00C81310" w:rsidRPr="00D307CC" w:rsidRDefault="00C81310" w:rsidP="00D307C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D307C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.5</w:t>
                            </w:r>
                            <w:r w:rsidRPr="00D307C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:</w:t>
                            </w:r>
                            <w:r w:rsidRPr="00D307C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Fluctuation in opening price against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COVID-19 </w:t>
                            </w:r>
                            <w:r w:rsidRPr="00D307C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nfection and mortality rat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between March 2019 to March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9DC5422" id="Text Box 102" o:spid="_x0000_s1060" type="#_x0000_t202" style="position:absolute;margin-left:394.3pt;margin-top:5.95pt;width:445.5pt;height:41.25pt;z-index:25172787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" fillcolor="white [3201]" strokecolor="white [3212]" strokeweight=".5pt">
                <v:textbox>
                  <w:txbxContent>
                    <w:p w14:paraId="2534E4BF" w14:textId="5717F3E0" w:rsidR="00C81310" w:rsidRPr="00D307CC" w:rsidRDefault="00C81310" w:rsidP="00D307CC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D307CC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A.5</w:t>
                      </w:r>
                      <w:r w:rsidRPr="00D307CC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:</w:t>
                      </w:r>
                      <w:r w:rsidRPr="00D307C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Fluctuation in opening price against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COVID-19 </w:t>
                      </w:r>
                      <w:r w:rsidRPr="00D307C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nfection and mortality rat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between March 2019 to March 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1757E5" w14:textId="0B93C5A9" w:rsidR="002A19D0" w:rsidRPr="00F33B65" w:rsidRDefault="002A19D0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p w14:paraId="3F12933A" w14:textId="46A6DFB4" w:rsidR="002A19D0" w:rsidRPr="00F33B65" w:rsidRDefault="002A19D0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p w14:paraId="0AE0C8BF" w14:textId="6C81FE62" w:rsidR="002A19D0" w:rsidRPr="00F33B65" w:rsidRDefault="002A19D0" w:rsidP="008D7EBA">
      <w:pPr>
        <w:spacing w:line="240" w:lineRule="auto"/>
        <w:jc w:val="both"/>
        <w:rPr>
          <w:rFonts w:ascii="Times New Roman" w:hAnsi="Times New Roman" w:cs="Times New Roman"/>
        </w:rPr>
      </w:pPr>
    </w:p>
    <w:sectPr w:rsidR="002A19D0" w:rsidRPr="00F33B65" w:rsidSect="00DC2A38">
      <w:footerReference w:type="default" r:id="rId6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4C0E23" w14:textId="77777777" w:rsidR="001340F8" w:rsidRDefault="001340F8" w:rsidP="00791E33">
      <w:pPr>
        <w:spacing w:after="0" w:line="240" w:lineRule="auto"/>
      </w:pPr>
      <w:r>
        <w:separator/>
      </w:r>
    </w:p>
  </w:endnote>
  <w:endnote w:type="continuationSeparator" w:id="0">
    <w:p w14:paraId="31542C9A" w14:textId="77777777" w:rsidR="001340F8" w:rsidRDefault="001340F8" w:rsidP="00791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0577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253A73" w14:textId="093C278B" w:rsidR="00C81310" w:rsidRDefault="00C813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480C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042D476" w14:textId="77777777" w:rsidR="00C81310" w:rsidRDefault="00C8131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B383C6" w14:textId="77777777" w:rsidR="001340F8" w:rsidRDefault="001340F8" w:rsidP="00791E33">
      <w:pPr>
        <w:spacing w:after="0" w:line="240" w:lineRule="auto"/>
      </w:pPr>
      <w:r>
        <w:separator/>
      </w:r>
    </w:p>
  </w:footnote>
  <w:footnote w:type="continuationSeparator" w:id="0">
    <w:p w14:paraId="59F29B08" w14:textId="77777777" w:rsidR="001340F8" w:rsidRDefault="001340F8" w:rsidP="00791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127E6"/>
    <w:multiLevelType w:val="hybridMultilevel"/>
    <w:tmpl w:val="3EC81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B92557"/>
    <w:multiLevelType w:val="hybridMultilevel"/>
    <w:tmpl w:val="84FC1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6A6AA6"/>
    <w:multiLevelType w:val="hybridMultilevel"/>
    <w:tmpl w:val="64BAB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0255D0"/>
    <w:multiLevelType w:val="hybridMultilevel"/>
    <w:tmpl w:val="E4426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BC3379"/>
    <w:multiLevelType w:val="hybridMultilevel"/>
    <w:tmpl w:val="B6985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AA27D6"/>
    <w:multiLevelType w:val="hybridMultilevel"/>
    <w:tmpl w:val="ECDE9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D6E1649"/>
    <w:multiLevelType w:val="hybridMultilevel"/>
    <w:tmpl w:val="4D2C1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tbQwNDE3NzeysDBQ0lEKTi0uzszPAykwNKsFAJFoJGAtAAAA"/>
  </w:docVars>
  <w:rsids>
    <w:rsidRoot w:val="006C14B3"/>
    <w:rsid w:val="0000171E"/>
    <w:rsid w:val="000109BA"/>
    <w:rsid w:val="00014124"/>
    <w:rsid w:val="00020A38"/>
    <w:rsid w:val="000237BE"/>
    <w:rsid w:val="00024C29"/>
    <w:rsid w:val="00030EF9"/>
    <w:rsid w:val="00035369"/>
    <w:rsid w:val="00064ECB"/>
    <w:rsid w:val="00080637"/>
    <w:rsid w:val="000931BE"/>
    <w:rsid w:val="000A1F99"/>
    <w:rsid w:val="000A1FAA"/>
    <w:rsid w:val="000A3A8D"/>
    <w:rsid w:val="000B7AA3"/>
    <w:rsid w:val="000C159A"/>
    <w:rsid w:val="000C2396"/>
    <w:rsid w:val="000C604F"/>
    <w:rsid w:val="000E00B1"/>
    <w:rsid w:val="000F7B27"/>
    <w:rsid w:val="00122013"/>
    <w:rsid w:val="00132D1F"/>
    <w:rsid w:val="001340F8"/>
    <w:rsid w:val="00134D0B"/>
    <w:rsid w:val="001364DA"/>
    <w:rsid w:val="00137DDE"/>
    <w:rsid w:val="00171222"/>
    <w:rsid w:val="0017164B"/>
    <w:rsid w:val="0019687B"/>
    <w:rsid w:val="001A32A1"/>
    <w:rsid w:val="001C5803"/>
    <w:rsid w:val="001D576A"/>
    <w:rsid w:val="001E1CA8"/>
    <w:rsid w:val="001F2F1F"/>
    <w:rsid w:val="001F62EA"/>
    <w:rsid w:val="00216A69"/>
    <w:rsid w:val="00240B62"/>
    <w:rsid w:val="002505AD"/>
    <w:rsid w:val="00262754"/>
    <w:rsid w:val="002719CD"/>
    <w:rsid w:val="00280EA5"/>
    <w:rsid w:val="00283225"/>
    <w:rsid w:val="0028663E"/>
    <w:rsid w:val="00296168"/>
    <w:rsid w:val="002A19D0"/>
    <w:rsid w:val="002B180A"/>
    <w:rsid w:val="002B5E42"/>
    <w:rsid w:val="002B6861"/>
    <w:rsid w:val="002C50A7"/>
    <w:rsid w:val="002D202C"/>
    <w:rsid w:val="002D610E"/>
    <w:rsid w:val="002E1EB8"/>
    <w:rsid w:val="002E4B0D"/>
    <w:rsid w:val="00311235"/>
    <w:rsid w:val="00320360"/>
    <w:rsid w:val="00323A97"/>
    <w:rsid w:val="0036480C"/>
    <w:rsid w:val="003830C4"/>
    <w:rsid w:val="003972C4"/>
    <w:rsid w:val="003A2A1D"/>
    <w:rsid w:val="003A5B59"/>
    <w:rsid w:val="003C6859"/>
    <w:rsid w:val="003F0863"/>
    <w:rsid w:val="003F1407"/>
    <w:rsid w:val="003F4B90"/>
    <w:rsid w:val="0040089B"/>
    <w:rsid w:val="00407CBB"/>
    <w:rsid w:val="0043438B"/>
    <w:rsid w:val="00434992"/>
    <w:rsid w:val="00450941"/>
    <w:rsid w:val="0046189E"/>
    <w:rsid w:val="0046340B"/>
    <w:rsid w:val="004639D5"/>
    <w:rsid w:val="00465D6E"/>
    <w:rsid w:val="00467056"/>
    <w:rsid w:val="00467F8C"/>
    <w:rsid w:val="0049397A"/>
    <w:rsid w:val="00495176"/>
    <w:rsid w:val="004B31C4"/>
    <w:rsid w:val="004D5C64"/>
    <w:rsid w:val="00512A50"/>
    <w:rsid w:val="00517F2C"/>
    <w:rsid w:val="00522B06"/>
    <w:rsid w:val="00527CAA"/>
    <w:rsid w:val="00532FC2"/>
    <w:rsid w:val="00541D1F"/>
    <w:rsid w:val="00550EE9"/>
    <w:rsid w:val="00572578"/>
    <w:rsid w:val="005B43DA"/>
    <w:rsid w:val="005B5507"/>
    <w:rsid w:val="005C4912"/>
    <w:rsid w:val="005D5B31"/>
    <w:rsid w:val="005E53F4"/>
    <w:rsid w:val="005E592A"/>
    <w:rsid w:val="00611A43"/>
    <w:rsid w:val="00612424"/>
    <w:rsid w:val="006136AD"/>
    <w:rsid w:val="00641EED"/>
    <w:rsid w:val="0064442A"/>
    <w:rsid w:val="0068073D"/>
    <w:rsid w:val="00691DF7"/>
    <w:rsid w:val="006938DA"/>
    <w:rsid w:val="006A6448"/>
    <w:rsid w:val="006B2678"/>
    <w:rsid w:val="006C14B3"/>
    <w:rsid w:val="006E017C"/>
    <w:rsid w:val="00705BB4"/>
    <w:rsid w:val="00706486"/>
    <w:rsid w:val="00706B19"/>
    <w:rsid w:val="00710F6D"/>
    <w:rsid w:val="007114EE"/>
    <w:rsid w:val="00714613"/>
    <w:rsid w:val="00714FC6"/>
    <w:rsid w:val="007205AF"/>
    <w:rsid w:val="0072170B"/>
    <w:rsid w:val="00725859"/>
    <w:rsid w:val="00732459"/>
    <w:rsid w:val="007377FA"/>
    <w:rsid w:val="00744DCC"/>
    <w:rsid w:val="00747D46"/>
    <w:rsid w:val="00747EF2"/>
    <w:rsid w:val="007575EE"/>
    <w:rsid w:val="00791E33"/>
    <w:rsid w:val="007B4268"/>
    <w:rsid w:val="007C7306"/>
    <w:rsid w:val="007D09C3"/>
    <w:rsid w:val="007E3341"/>
    <w:rsid w:val="007F02F9"/>
    <w:rsid w:val="0080445E"/>
    <w:rsid w:val="008210CD"/>
    <w:rsid w:val="008454C7"/>
    <w:rsid w:val="00851DE4"/>
    <w:rsid w:val="008565FC"/>
    <w:rsid w:val="0085669A"/>
    <w:rsid w:val="0087745C"/>
    <w:rsid w:val="00881F30"/>
    <w:rsid w:val="00884A75"/>
    <w:rsid w:val="0089425B"/>
    <w:rsid w:val="008C05C3"/>
    <w:rsid w:val="008D7EBA"/>
    <w:rsid w:val="008F4169"/>
    <w:rsid w:val="0090528B"/>
    <w:rsid w:val="0091779D"/>
    <w:rsid w:val="00932179"/>
    <w:rsid w:val="009364FC"/>
    <w:rsid w:val="0095138D"/>
    <w:rsid w:val="00962DDA"/>
    <w:rsid w:val="00976A97"/>
    <w:rsid w:val="00990B5A"/>
    <w:rsid w:val="0099179E"/>
    <w:rsid w:val="009B3F7E"/>
    <w:rsid w:val="009B6539"/>
    <w:rsid w:val="009C45AB"/>
    <w:rsid w:val="009D25D3"/>
    <w:rsid w:val="009D3763"/>
    <w:rsid w:val="009D48E0"/>
    <w:rsid w:val="00A04832"/>
    <w:rsid w:val="00A34508"/>
    <w:rsid w:val="00A40DFD"/>
    <w:rsid w:val="00A51886"/>
    <w:rsid w:val="00A54C46"/>
    <w:rsid w:val="00A609C9"/>
    <w:rsid w:val="00A73CE0"/>
    <w:rsid w:val="00A82060"/>
    <w:rsid w:val="00A931B8"/>
    <w:rsid w:val="00AB5F24"/>
    <w:rsid w:val="00AC267A"/>
    <w:rsid w:val="00AC5952"/>
    <w:rsid w:val="00AD651C"/>
    <w:rsid w:val="00AE53CE"/>
    <w:rsid w:val="00B04DA7"/>
    <w:rsid w:val="00B05130"/>
    <w:rsid w:val="00B07BDF"/>
    <w:rsid w:val="00B30CBC"/>
    <w:rsid w:val="00B40E46"/>
    <w:rsid w:val="00B42093"/>
    <w:rsid w:val="00B43074"/>
    <w:rsid w:val="00B6735D"/>
    <w:rsid w:val="00B81CE6"/>
    <w:rsid w:val="00B82F31"/>
    <w:rsid w:val="00B96A8A"/>
    <w:rsid w:val="00BA5C9F"/>
    <w:rsid w:val="00BC14F6"/>
    <w:rsid w:val="00BE30FE"/>
    <w:rsid w:val="00BE38B5"/>
    <w:rsid w:val="00C0012B"/>
    <w:rsid w:val="00C04F1C"/>
    <w:rsid w:val="00C23997"/>
    <w:rsid w:val="00C24E42"/>
    <w:rsid w:val="00C34551"/>
    <w:rsid w:val="00C36CE6"/>
    <w:rsid w:val="00C37DF8"/>
    <w:rsid w:val="00C50BCA"/>
    <w:rsid w:val="00C6334C"/>
    <w:rsid w:val="00C81310"/>
    <w:rsid w:val="00CA4595"/>
    <w:rsid w:val="00CC3B39"/>
    <w:rsid w:val="00CD7F82"/>
    <w:rsid w:val="00CE4270"/>
    <w:rsid w:val="00CF656E"/>
    <w:rsid w:val="00D11F64"/>
    <w:rsid w:val="00D307CC"/>
    <w:rsid w:val="00D352FB"/>
    <w:rsid w:val="00D444F5"/>
    <w:rsid w:val="00D45649"/>
    <w:rsid w:val="00D74D30"/>
    <w:rsid w:val="00D80A22"/>
    <w:rsid w:val="00D811BD"/>
    <w:rsid w:val="00D8335D"/>
    <w:rsid w:val="00D868E7"/>
    <w:rsid w:val="00D871CB"/>
    <w:rsid w:val="00DA1EBE"/>
    <w:rsid w:val="00DB60E8"/>
    <w:rsid w:val="00DC2A38"/>
    <w:rsid w:val="00DD5F06"/>
    <w:rsid w:val="00E03B06"/>
    <w:rsid w:val="00E05E96"/>
    <w:rsid w:val="00E31732"/>
    <w:rsid w:val="00E3352B"/>
    <w:rsid w:val="00E37626"/>
    <w:rsid w:val="00E56401"/>
    <w:rsid w:val="00E6540C"/>
    <w:rsid w:val="00E72A2A"/>
    <w:rsid w:val="00E82CD6"/>
    <w:rsid w:val="00E93874"/>
    <w:rsid w:val="00EC1069"/>
    <w:rsid w:val="00ED2BC8"/>
    <w:rsid w:val="00ED5B55"/>
    <w:rsid w:val="00EE52AA"/>
    <w:rsid w:val="00EF0CC4"/>
    <w:rsid w:val="00EF3FD3"/>
    <w:rsid w:val="00F03CDE"/>
    <w:rsid w:val="00F105FE"/>
    <w:rsid w:val="00F17CDF"/>
    <w:rsid w:val="00F300FD"/>
    <w:rsid w:val="00F334DA"/>
    <w:rsid w:val="00F33B65"/>
    <w:rsid w:val="00F3615E"/>
    <w:rsid w:val="00F36DBE"/>
    <w:rsid w:val="00F40519"/>
    <w:rsid w:val="00F45010"/>
    <w:rsid w:val="00F55DEA"/>
    <w:rsid w:val="00F8098E"/>
    <w:rsid w:val="00F81B09"/>
    <w:rsid w:val="00F81DE6"/>
    <w:rsid w:val="00F855DA"/>
    <w:rsid w:val="00F92684"/>
    <w:rsid w:val="00F928D3"/>
    <w:rsid w:val="00FB14F6"/>
    <w:rsid w:val="00FD7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B6A839"/>
  <w15:chartTrackingRefBased/>
  <w15:docId w15:val="{3BA6AF6D-600B-45F9-A72A-124CC9F6C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1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2B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C14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2B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C580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28663E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962D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91E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E33"/>
  </w:style>
  <w:style w:type="paragraph" w:styleId="Footer">
    <w:name w:val="footer"/>
    <w:basedOn w:val="Normal"/>
    <w:link w:val="FooterChar"/>
    <w:uiPriority w:val="99"/>
    <w:unhideWhenUsed/>
    <w:rsid w:val="00791E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E33"/>
  </w:style>
  <w:style w:type="character" w:styleId="Hyperlink">
    <w:name w:val="Hyperlink"/>
    <w:basedOn w:val="DefaultParagraphFont"/>
    <w:uiPriority w:val="99"/>
    <w:unhideWhenUsed/>
    <w:rsid w:val="00B07BD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7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7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57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0F5464-738F-4435-B4A4-5E10870A7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aveen </cp:lastModifiedBy>
  <cp:revision>11</cp:revision>
  <dcterms:created xsi:type="dcterms:W3CDTF">2020-08-21T07:30:00Z</dcterms:created>
  <dcterms:modified xsi:type="dcterms:W3CDTF">2020-09-24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applied-computing-and-informatics</vt:lpwstr>
  </property>
  <property fmtid="{D5CDD505-2E9C-101B-9397-08002B2CF9AE}" pid="7" name="Mendeley Recent Style Name 2_1">
    <vt:lpwstr>Applied Computing and Informatics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formation-sciences</vt:lpwstr>
  </property>
  <property fmtid="{D5CDD505-2E9C-101B-9397-08002B2CF9AE}" pid="15" name="Mendeley Recent Style Name 6_1">
    <vt:lpwstr>Information Sciences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sage-vancouver</vt:lpwstr>
  </property>
  <property fmtid="{D5CDD505-2E9C-101B-9397-08002B2CF9AE}" pid="19" name="Mendeley Recent Style Name 8_1">
    <vt:lpwstr>SAGE - Vancouver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567bf2f-dac4-3c17-8fc6-d72b3f8d3903</vt:lpwstr>
  </property>
  <property fmtid="{D5CDD505-2E9C-101B-9397-08002B2CF9AE}" pid="24" name="Mendeley Citation Style_1">
    <vt:lpwstr>http://www.zotero.org/styles/information-sciences</vt:lpwstr>
  </property>
</Properties>
</file>